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B5D5" w14:textId="77777777" w:rsidR="005D282E" w:rsidRDefault="005D282E" w:rsidP="00E60DA2">
      <w:pPr>
        <w:spacing w:after="0" w:line="240" w:lineRule="auto"/>
        <w:jc w:val="both"/>
        <w:rPr>
          <w:rFonts w:ascii="Arial" w:hAnsi="Arial" w:cs="Arial"/>
          <w:b/>
          <w:caps/>
          <w:sz w:val="28"/>
          <w:szCs w:val="28"/>
        </w:rPr>
      </w:pPr>
    </w:p>
    <w:p w14:paraId="780463C2" w14:textId="77777777" w:rsidR="000340A1" w:rsidRPr="0076599F" w:rsidRDefault="000340A1" w:rsidP="000340A1">
      <w:pPr>
        <w:spacing w:after="120" w:line="240" w:lineRule="auto"/>
        <w:rPr>
          <w:rFonts w:ascii="Arial" w:eastAsia="Times New Roman" w:hAnsi="Arial" w:cs="Arial"/>
          <w:b/>
          <w:bCs/>
          <w:caps/>
          <w:color w:val="4284DB"/>
          <w:sz w:val="52"/>
          <w:szCs w:val="52"/>
          <w:lang w:eastAsia="ja-JP"/>
        </w:rPr>
      </w:pPr>
      <w:r w:rsidRPr="0076599F">
        <w:rPr>
          <w:rFonts w:ascii="Arial" w:hAnsi="Arial" w:cs="Arial"/>
          <w:b/>
          <w:bCs/>
          <w:color w:val="4284DB"/>
          <w:spacing w:val="-5"/>
          <w:sz w:val="52"/>
          <w:szCs w:val="52"/>
        </w:rPr>
        <w:t xml:space="preserve">YOUTH PSYCHOSOCIAL </w:t>
      </w:r>
      <w:r w:rsidRPr="0076599F">
        <w:rPr>
          <w:rFonts w:ascii="Arial" w:hAnsi="Arial" w:cs="Arial"/>
          <w:b/>
          <w:bCs/>
          <w:color w:val="4284DB"/>
          <w:spacing w:val="-5"/>
          <w:sz w:val="52"/>
          <w:szCs w:val="52"/>
        </w:rPr>
        <w:br/>
        <w:t>SUPPORT PACKAGES (YPSP)</w:t>
      </w:r>
    </w:p>
    <w:p w14:paraId="16F2F95F" w14:textId="2EA50DF6" w:rsidR="00DE7AF3" w:rsidRPr="000340A1" w:rsidRDefault="000340A1" w:rsidP="000340A1">
      <w:pPr>
        <w:spacing w:before="120" w:after="240" w:line="240" w:lineRule="auto"/>
        <w:rPr>
          <w:rFonts w:ascii="Arial" w:eastAsia="Times New Roman" w:hAnsi="Arial" w:cs="Arial"/>
          <w:b/>
          <w:bCs/>
          <w:caps/>
          <w:color w:val="283589"/>
          <w:sz w:val="40"/>
          <w:szCs w:val="40"/>
          <w:lang w:eastAsia="ja-JP"/>
        </w:rPr>
      </w:pPr>
      <w:r>
        <w:rPr>
          <w:rFonts w:ascii="Arial" w:eastAsia="Times New Roman" w:hAnsi="Arial" w:cs="Arial"/>
          <w:b/>
          <w:bCs/>
          <w:color w:val="283589"/>
          <w:sz w:val="40"/>
          <w:szCs w:val="40"/>
          <w:lang w:eastAsia="ja-JP"/>
        </w:rPr>
        <w:t>Nomination form</w:t>
      </w:r>
    </w:p>
    <w:tbl>
      <w:tblPr>
        <w:tblW w:w="1023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8"/>
        <w:gridCol w:w="434"/>
        <w:gridCol w:w="445"/>
        <w:gridCol w:w="567"/>
        <w:gridCol w:w="284"/>
        <w:gridCol w:w="2116"/>
        <w:gridCol w:w="719"/>
        <w:gridCol w:w="2693"/>
      </w:tblGrid>
      <w:tr w:rsidR="001F5DEA" w:rsidRPr="008105AF" w14:paraId="440EA16F" w14:textId="77777777" w:rsidTr="005B4C22">
        <w:tc>
          <w:tcPr>
            <w:tcW w:w="10236" w:type="dxa"/>
            <w:gridSpan w:val="8"/>
            <w:tcBorders>
              <w:bottom w:val="single" w:sz="4" w:space="0" w:color="auto"/>
            </w:tcBorders>
            <w:shd w:val="clear" w:color="auto" w:fill="D9D9D9"/>
          </w:tcPr>
          <w:p w14:paraId="0D2448EF" w14:textId="05C4ED6D" w:rsidR="001F5DEA" w:rsidRPr="008105AF" w:rsidRDefault="00770D3E" w:rsidP="005B4C22">
            <w:pPr>
              <w:pStyle w:val="Default"/>
              <w:spacing w:beforeLines="60" w:before="144" w:afterLines="60" w:after="144"/>
              <w:rPr>
                <w:sz w:val="22"/>
                <w:szCs w:val="22"/>
              </w:rPr>
            </w:pPr>
            <w:r w:rsidRPr="008105AF">
              <w:rPr>
                <w:b/>
                <w:sz w:val="22"/>
                <w:szCs w:val="22"/>
              </w:rPr>
              <w:t xml:space="preserve">YOUNG PERSON’S </w:t>
            </w:r>
            <w:r w:rsidR="001F5DEA" w:rsidRPr="008105AF">
              <w:rPr>
                <w:b/>
                <w:sz w:val="22"/>
                <w:szCs w:val="22"/>
              </w:rPr>
              <w:t>DETAILS</w:t>
            </w:r>
            <w:r w:rsidR="001F5DEA" w:rsidRPr="008105AF">
              <w:rPr>
                <w:sz w:val="22"/>
                <w:szCs w:val="22"/>
              </w:rPr>
              <w:t>:</w:t>
            </w:r>
          </w:p>
        </w:tc>
      </w:tr>
      <w:tr w:rsidR="001F5DEA" w:rsidRPr="00AB01BD" w14:paraId="3EA80672" w14:textId="77777777" w:rsidTr="00BA2DE5">
        <w:trPr>
          <w:trHeight w:val="330"/>
        </w:trPr>
        <w:tc>
          <w:tcPr>
            <w:tcW w:w="4424" w:type="dxa"/>
            <w:gridSpan w:val="4"/>
            <w:tcBorders>
              <w:right w:val="single" w:sz="4" w:space="0" w:color="auto"/>
            </w:tcBorders>
          </w:tcPr>
          <w:p w14:paraId="331FB430" w14:textId="011D3F33" w:rsidR="001F5DEA" w:rsidRPr="00AB01BD" w:rsidRDefault="001F5DEA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First </w:t>
            </w:r>
            <w:r w:rsidR="003036C6" w:rsidRPr="00AB01BD">
              <w:rPr>
                <w:sz w:val="20"/>
                <w:szCs w:val="20"/>
              </w:rPr>
              <w:t>n</w:t>
            </w:r>
            <w:r w:rsidRPr="00AB01BD">
              <w:rPr>
                <w:sz w:val="20"/>
                <w:szCs w:val="20"/>
              </w:rPr>
              <w:t>ame</w:t>
            </w:r>
            <w:r w:rsidR="003036C6" w:rsidRPr="00AB01BD">
              <w:rPr>
                <w:sz w:val="20"/>
                <w:szCs w:val="20"/>
              </w:rPr>
              <w:t>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812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25053B4" w14:textId="5A0E324F" w:rsidR="001F5DEA" w:rsidRPr="00AB01BD" w:rsidRDefault="001F5DEA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Surname</w:t>
            </w:r>
            <w:r w:rsidR="003036C6" w:rsidRPr="00AB01BD">
              <w:rPr>
                <w:sz w:val="20"/>
                <w:szCs w:val="20"/>
              </w:rPr>
              <w:t>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</w:tr>
      <w:tr w:rsidR="001F5DEA" w:rsidRPr="00AB01BD" w14:paraId="672B47CD" w14:textId="77777777" w:rsidTr="00BA2DE5">
        <w:tc>
          <w:tcPr>
            <w:tcW w:w="4424" w:type="dxa"/>
            <w:gridSpan w:val="4"/>
            <w:tcBorders>
              <w:right w:val="single" w:sz="4" w:space="0" w:color="auto"/>
            </w:tcBorders>
          </w:tcPr>
          <w:p w14:paraId="4F0C0606" w14:textId="1F67ADCF" w:rsidR="001F5DEA" w:rsidRPr="00AB01BD" w:rsidRDefault="0011069C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Mobile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812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B500061" w14:textId="6DACF609" w:rsidR="001F5DEA" w:rsidRPr="00AB01BD" w:rsidRDefault="0011069C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Email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</w:tr>
      <w:tr w:rsidR="001F5DEA" w:rsidRPr="00AB01BD" w14:paraId="2867C130" w14:textId="77777777" w:rsidTr="00BA2DE5">
        <w:tc>
          <w:tcPr>
            <w:tcW w:w="4424" w:type="dxa"/>
            <w:gridSpan w:val="4"/>
            <w:tcBorders>
              <w:right w:val="single" w:sz="4" w:space="0" w:color="auto"/>
            </w:tcBorders>
          </w:tcPr>
          <w:p w14:paraId="026E7704" w14:textId="4555CB87" w:rsidR="001F5DEA" w:rsidRPr="00AB01BD" w:rsidRDefault="0011069C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Date of birth (dd/mm/</w:t>
            </w:r>
            <w:proofErr w:type="spellStart"/>
            <w:r w:rsidRPr="00AB01BD">
              <w:rPr>
                <w:sz w:val="20"/>
                <w:szCs w:val="20"/>
              </w:rPr>
              <w:t>yyyy</w:t>
            </w:r>
            <w:proofErr w:type="spellEnd"/>
            <w:r w:rsidRPr="00AB01BD">
              <w:rPr>
                <w:sz w:val="20"/>
                <w:szCs w:val="20"/>
              </w:rPr>
              <w:t>):</w:t>
            </w:r>
            <w:r w:rsidR="00D43479"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812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62D88B60" w14:textId="2C3E42AC" w:rsidR="001F5DEA" w:rsidRPr="00AB01BD" w:rsidRDefault="0011069C" w:rsidP="00E60DA2">
            <w:pPr>
              <w:pStyle w:val="Default"/>
              <w:tabs>
                <w:tab w:val="left" w:pos="3276"/>
              </w:tabs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Preferred contact method:  Phone </w:t>
            </w:r>
            <w:sdt>
              <w:sdtPr>
                <w:rPr>
                  <w:sz w:val="20"/>
                  <w:szCs w:val="20"/>
                </w:rPr>
                <w:id w:val="-46381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621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  Email </w:t>
            </w:r>
            <w:sdt>
              <w:sdtPr>
                <w:rPr>
                  <w:sz w:val="20"/>
                  <w:szCs w:val="20"/>
                </w:rPr>
                <w:id w:val="-126075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  Text </w:t>
            </w:r>
            <w:sdt>
              <w:sdtPr>
                <w:rPr>
                  <w:sz w:val="20"/>
                  <w:szCs w:val="20"/>
                </w:rPr>
                <w:id w:val="104070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</w:p>
        </w:tc>
      </w:tr>
      <w:tr w:rsidR="0011069C" w:rsidRPr="00AB01BD" w14:paraId="44CBC7B7" w14:textId="77777777" w:rsidTr="00536D7A">
        <w:tc>
          <w:tcPr>
            <w:tcW w:w="10236" w:type="dxa"/>
            <w:gridSpan w:val="8"/>
          </w:tcPr>
          <w:p w14:paraId="6C34E897" w14:textId="6B90953A" w:rsidR="0011069C" w:rsidRPr="00AB01BD" w:rsidRDefault="0011069C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>Current address:</w:t>
            </w:r>
            <w:r w:rsidR="004A43D0" w:rsidRPr="00AB01BD">
              <w:rPr>
                <w:sz w:val="20"/>
                <w:szCs w:val="20"/>
              </w:rPr>
              <w:t xml:space="preserve"> </w:t>
            </w:r>
          </w:p>
        </w:tc>
      </w:tr>
      <w:tr w:rsidR="001F5DEA" w:rsidRPr="00AB01BD" w14:paraId="3AECB4E0" w14:textId="77777777" w:rsidTr="003036C6">
        <w:tc>
          <w:tcPr>
            <w:tcW w:w="10236" w:type="dxa"/>
            <w:gridSpan w:val="8"/>
          </w:tcPr>
          <w:p w14:paraId="2F6B1AB7" w14:textId="24B9BC9F" w:rsidR="001F5DEA" w:rsidRPr="00AB01BD" w:rsidRDefault="00D43479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Cultural identity:</w:t>
            </w:r>
            <w:r w:rsidR="001F5DEA" w:rsidRPr="00AB01BD">
              <w:rPr>
                <w:sz w:val="20"/>
                <w:szCs w:val="20"/>
              </w:rPr>
              <w:t xml:space="preserve"> </w:t>
            </w:r>
          </w:p>
        </w:tc>
      </w:tr>
      <w:tr w:rsidR="006660CB" w:rsidRPr="00AB01BD" w14:paraId="2AA86939" w14:textId="77777777" w:rsidTr="003036C6">
        <w:tc>
          <w:tcPr>
            <w:tcW w:w="10236" w:type="dxa"/>
            <w:gridSpan w:val="8"/>
          </w:tcPr>
          <w:p w14:paraId="5A2077FF" w14:textId="6E94690D" w:rsidR="006660CB" w:rsidRPr="00AB01BD" w:rsidRDefault="006660CB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 xml:space="preserve">Gender: </w:t>
            </w:r>
            <w:r w:rsidR="005A766F" w:rsidRPr="00AB01BD">
              <w:rPr>
                <w:sz w:val="20"/>
                <w:szCs w:val="20"/>
              </w:rPr>
              <w:t xml:space="preserve"> </w:t>
            </w:r>
            <w:r w:rsidRPr="00AB01BD">
              <w:rPr>
                <w:sz w:val="20"/>
                <w:szCs w:val="20"/>
              </w:rPr>
              <w:t>Male</w:t>
            </w:r>
            <w:r w:rsidR="005A766F" w:rsidRPr="00AB01B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11289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766F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   Female</w:t>
            </w:r>
            <w:r w:rsidR="005A766F" w:rsidRPr="00AB01B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40457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766F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A766F" w:rsidRPr="00AB01BD">
              <w:rPr>
                <w:sz w:val="20"/>
                <w:szCs w:val="20"/>
              </w:rPr>
              <w:t xml:space="preserve">    </w:t>
            </w:r>
            <w:r w:rsidRPr="00AB01BD">
              <w:rPr>
                <w:sz w:val="20"/>
                <w:szCs w:val="20"/>
              </w:rPr>
              <w:t xml:space="preserve">Gender diverse </w:t>
            </w:r>
            <w:sdt>
              <w:sdtPr>
                <w:rPr>
                  <w:sz w:val="20"/>
                  <w:szCs w:val="20"/>
                </w:rPr>
                <w:id w:val="206945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766F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 w:rsidR="005A766F" w:rsidRPr="00AB01BD">
              <w:rPr>
                <w:sz w:val="20"/>
                <w:szCs w:val="20"/>
              </w:rPr>
              <w:t xml:space="preserve">   </w:t>
            </w:r>
            <w:r w:rsidR="0011069C" w:rsidRPr="00AB01BD">
              <w:rPr>
                <w:sz w:val="20"/>
                <w:szCs w:val="20"/>
              </w:rPr>
              <w:t xml:space="preserve">Preferred pronouns: </w:t>
            </w:r>
          </w:p>
        </w:tc>
      </w:tr>
      <w:tr w:rsidR="00522858" w:rsidRPr="00AB01BD" w14:paraId="704045E2" w14:textId="77777777" w:rsidTr="003036C6">
        <w:tc>
          <w:tcPr>
            <w:tcW w:w="10236" w:type="dxa"/>
            <w:gridSpan w:val="8"/>
          </w:tcPr>
          <w:p w14:paraId="05823BE4" w14:textId="130DBA82" w:rsidR="00522858" w:rsidRPr="00AB01BD" w:rsidRDefault="00522858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>If gender diverse, please provide more detail:</w:t>
            </w:r>
          </w:p>
        </w:tc>
      </w:tr>
      <w:tr w:rsidR="004A43D0" w:rsidRPr="00AB01BD" w14:paraId="2C1914AC" w14:textId="77777777" w:rsidTr="00BA3297">
        <w:tc>
          <w:tcPr>
            <w:tcW w:w="2978" w:type="dxa"/>
          </w:tcPr>
          <w:p w14:paraId="0039F537" w14:textId="22429F60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noProof/>
                <w:sz w:val="20"/>
                <w:szCs w:val="20"/>
                <w:lang w:eastAsia="en-AU"/>
              </w:rPr>
              <w:t>Is</w:t>
            </w:r>
            <w:r w:rsidRPr="00AB01BD">
              <w:rPr>
                <w:sz w:val="20"/>
                <w:szCs w:val="20"/>
              </w:rPr>
              <w:t xml:space="preserve"> a Legal Guardian involved? </w:t>
            </w:r>
          </w:p>
        </w:tc>
        <w:tc>
          <w:tcPr>
            <w:tcW w:w="879" w:type="dxa"/>
            <w:gridSpan w:val="2"/>
          </w:tcPr>
          <w:p w14:paraId="4A80E797" w14:textId="1CF6963E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32609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</w:tcPr>
          <w:p w14:paraId="4E4176EE" w14:textId="32D29E94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1679080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35" w:type="dxa"/>
            <w:gridSpan w:val="2"/>
          </w:tcPr>
          <w:p w14:paraId="407C5FFA" w14:textId="733354F7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ame: </w:t>
            </w:r>
          </w:p>
        </w:tc>
        <w:tc>
          <w:tcPr>
            <w:tcW w:w="2693" w:type="dxa"/>
          </w:tcPr>
          <w:p w14:paraId="18AC7BE1" w14:textId="0209C379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Phone:</w:t>
            </w:r>
          </w:p>
        </w:tc>
      </w:tr>
      <w:tr w:rsidR="004A43D0" w:rsidRPr="00AB01BD" w14:paraId="5B730F00" w14:textId="77777777" w:rsidTr="00BA3297">
        <w:tc>
          <w:tcPr>
            <w:tcW w:w="2978" w:type="dxa"/>
          </w:tcPr>
          <w:p w14:paraId="4B5364A2" w14:textId="690B6962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noProof/>
                <w:sz w:val="20"/>
                <w:szCs w:val="20"/>
                <w:lang w:eastAsia="en-AU"/>
              </w:rPr>
              <w:t>Is a Public Trustee involved?</w:t>
            </w:r>
          </w:p>
        </w:tc>
        <w:tc>
          <w:tcPr>
            <w:tcW w:w="879" w:type="dxa"/>
            <w:gridSpan w:val="2"/>
          </w:tcPr>
          <w:p w14:paraId="59486F5F" w14:textId="561C35EC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-579984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</w:tcPr>
          <w:p w14:paraId="4AE56528" w14:textId="134D8996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87974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35" w:type="dxa"/>
            <w:gridSpan w:val="2"/>
          </w:tcPr>
          <w:p w14:paraId="5D667A9C" w14:textId="20A3F3B8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ame: </w:t>
            </w:r>
          </w:p>
        </w:tc>
        <w:tc>
          <w:tcPr>
            <w:tcW w:w="2693" w:type="dxa"/>
          </w:tcPr>
          <w:p w14:paraId="3F7A8CA9" w14:textId="4CC9A479" w:rsidR="004A43D0" w:rsidRPr="00AB01BD" w:rsidRDefault="004A43D0" w:rsidP="00E60DA2">
            <w:pPr>
              <w:pStyle w:val="Default"/>
              <w:spacing w:beforeLines="50" w:before="120" w:afterLines="50" w:after="120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Phone:</w:t>
            </w:r>
          </w:p>
        </w:tc>
      </w:tr>
      <w:tr w:rsidR="0067346C" w:rsidRPr="00AB01BD" w14:paraId="1B4C0A2E" w14:textId="77777777" w:rsidTr="003036C6">
        <w:tc>
          <w:tcPr>
            <w:tcW w:w="10236" w:type="dxa"/>
            <w:gridSpan w:val="8"/>
          </w:tcPr>
          <w:p w14:paraId="7852CB3E" w14:textId="43C380C6" w:rsidR="0067346C" w:rsidRPr="00AB01BD" w:rsidRDefault="00826B80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 xml:space="preserve">National Disability Insurance Scheme </w:t>
            </w:r>
            <w:r>
              <w:rPr>
                <w:sz w:val="20"/>
                <w:szCs w:val="20"/>
              </w:rPr>
              <w:t>(</w:t>
            </w:r>
            <w:r w:rsidR="00522858" w:rsidRPr="00AB01BD">
              <w:rPr>
                <w:noProof/>
                <w:sz w:val="20"/>
                <w:szCs w:val="20"/>
                <w:lang w:eastAsia="en-AU"/>
              </w:rPr>
              <w:t>NDIS</w:t>
            </w:r>
            <w:r>
              <w:rPr>
                <w:noProof/>
                <w:sz w:val="20"/>
                <w:szCs w:val="20"/>
                <w:lang w:eastAsia="en-AU"/>
              </w:rPr>
              <w:t>)</w:t>
            </w:r>
            <w:r w:rsidR="00522858" w:rsidRPr="00AB01BD">
              <w:rPr>
                <w:noProof/>
                <w:sz w:val="20"/>
                <w:szCs w:val="20"/>
                <w:lang w:eastAsia="en-AU"/>
              </w:rPr>
              <w:t xml:space="preserve"> participant?</w:t>
            </w:r>
            <w:r w:rsidR="0067346C" w:rsidRPr="00AB01BD">
              <w:rPr>
                <w:noProof/>
                <w:sz w:val="20"/>
                <w:szCs w:val="20"/>
                <w:lang w:eastAsia="en-AU"/>
              </w:rPr>
              <w:t xml:space="preserve"> </w:t>
            </w:r>
            <w:r w:rsidR="00522858" w:rsidRPr="00AB01BD">
              <w:rPr>
                <w:noProof/>
                <w:sz w:val="20"/>
                <w:szCs w:val="20"/>
                <w:lang w:eastAsia="en-AU"/>
              </w:rPr>
              <w:t xml:space="preserve"> </w:t>
            </w:r>
            <w:r w:rsidR="0067346C" w:rsidRPr="00AB01BD">
              <w:rPr>
                <w:noProof/>
                <w:sz w:val="20"/>
                <w:szCs w:val="20"/>
                <w:lang w:eastAsia="en-AU"/>
              </w:rPr>
              <w:t xml:space="preserve"> </w:t>
            </w:r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>Yes</w:t>
            </w:r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bCs/>
                  <w:noProof/>
                  <w:sz w:val="20"/>
                  <w:szCs w:val="20"/>
                  <w:lang w:eastAsia="en-AU"/>
                </w:rPr>
                <w:id w:val="53886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58" w:rsidRPr="00AB01BD">
                  <w:rPr>
                    <w:rFonts w:ascii="Segoe UI Symbol" w:eastAsia="MS Gothic" w:hAnsi="Segoe UI Symbol" w:cs="Segoe UI Symbol"/>
                    <w:bCs/>
                    <w:noProof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   </w:t>
            </w:r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>No</w:t>
            </w:r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bCs/>
                  <w:noProof/>
                  <w:sz w:val="20"/>
                  <w:szCs w:val="20"/>
                  <w:lang w:eastAsia="en-AU"/>
                </w:rPr>
                <w:id w:val="-37904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58" w:rsidRPr="00AB01BD">
                  <w:rPr>
                    <w:rFonts w:ascii="Segoe UI Symbol" w:eastAsia="MS Gothic" w:hAnsi="Segoe UI Symbol" w:cs="Segoe UI Symbol"/>
                    <w:bCs/>
                    <w:noProof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  </w:t>
            </w:r>
            <w:r w:rsidR="00075F74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 </w:t>
            </w:r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Currently </w:t>
            </w:r>
            <w:r w:rsidR="00522858" w:rsidRPr="00AB01BD">
              <w:rPr>
                <w:noProof/>
                <w:sz w:val="20"/>
                <w:szCs w:val="20"/>
                <w:lang w:eastAsia="en-AU"/>
              </w:rPr>
              <w:t xml:space="preserve">applying to the NDIS </w:t>
            </w:r>
            <w:sdt>
              <w:sdtPr>
                <w:rPr>
                  <w:noProof/>
                  <w:sz w:val="20"/>
                  <w:szCs w:val="20"/>
                  <w:lang w:eastAsia="en-AU"/>
                </w:rPr>
                <w:id w:val="-90283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58" w:rsidRPr="00AB01BD">
                  <w:rPr>
                    <w:rFonts w:ascii="Segoe UI Symbol" w:eastAsia="MS Gothic" w:hAnsi="Segoe UI Symbol" w:cs="Segoe UI Symbol"/>
                    <w:noProof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67346C" w:rsidRPr="00AB01BD" w14:paraId="60E6B2CD" w14:textId="77777777" w:rsidTr="003036C6">
        <w:tc>
          <w:tcPr>
            <w:tcW w:w="10236" w:type="dxa"/>
            <w:gridSpan w:val="8"/>
          </w:tcPr>
          <w:p w14:paraId="65AE09C6" w14:textId="4E04AD63" w:rsidR="00522858" w:rsidRPr="00AB01BD" w:rsidRDefault="00B24867" w:rsidP="00E60DA2">
            <w:pPr>
              <w:pStyle w:val="Default"/>
              <w:spacing w:beforeLines="50" w:before="120" w:afterLines="50" w:after="120"/>
              <w:rPr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bCs/>
                <w:noProof/>
                <w:sz w:val="20"/>
                <w:szCs w:val="20"/>
                <w:lang w:eastAsia="en-AU"/>
              </w:rPr>
              <w:t xml:space="preserve">If </w:t>
            </w:r>
            <w:r w:rsidR="00522858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NDIS participant, </w:t>
            </w:r>
            <w:r w:rsidRPr="00AB01BD">
              <w:rPr>
                <w:bCs/>
                <w:noProof/>
                <w:sz w:val="20"/>
                <w:szCs w:val="20"/>
                <w:lang w:eastAsia="en-AU"/>
              </w:rPr>
              <w:t>please confirm primary diagnosis:</w:t>
            </w:r>
            <w:r w:rsidR="004A43D0" w:rsidRPr="00AB01BD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4AA2C184" w14:textId="7A6DBD5C" w:rsidR="00DE7AF3" w:rsidRPr="00AB01BD" w:rsidRDefault="00DE7AF3" w:rsidP="00E60DA2">
            <w:pPr>
              <w:pStyle w:val="Default"/>
              <w:spacing w:beforeLines="50" w:before="120" w:afterLines="50" w:after="120"/>
              <w:rPr>
                <w:bCs/>
                <w:noProof/>
                <w:sz w:val="20"/>
                <w:szCs w:val="20"/>
                <w:lang w:eastAsia="en-AU"/>
              </w:rPr>
            </w:pPr>
          </w:p>
        </w:tc>
      </w:tr>
      <w:tr w:rsidR="0061370B" w:rsidRPr="00AB01BD" w14:paraId="13F1E932" w14:textId="77777777" w:rsidTr="003036C6">
        <w:tc>
          <w:tcPr>
            <w:tcW w:w="10236" w:type="dxa"/>
            <w:gridSpan w:val="8"/>
          </w:tcPr>
          <w:p w14:paraId="5B903638" w14:textId="77777777" w:rsidR="005B4C22" w:rsidRDefault="005B4C22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noProof/>
                <w:sz w:val="20"/>
                <w:szCs w:val="20"/>
                <w:lang w:eastAsia="en-AU"/>
              </w:rPr>
              <w:t xml:space="preserve">What </w:t>
            </w:r>
            <w:r w:rsidR="0061370B" w:rsidRPr="00AB01BD">
              <w:rPr>
                <w:noProof/>
                <w:sz w:val="20"/>
                <w:szCs w:val="20"/>
                <w:lang w:eastAsia="en-AU"/>
              </w:rPr>
              <w:t>conditions, learning difficulties or allergies</w:t>
            </w:r>
            <w:r w:rsidRPr="00AB01BD">
              <w:rPr>
                <w:noProof/>
                <w:sz w:val="20"/>
                <w:szCs w:val="20"/>
                <w:lang w:eastAsia="en-AU"/>
              </w:rPr>
              <w:t xml:space="preserve"> do you have?</w:t>
            </w:r>
            <w:r w:rsidR="0061370B" w:rsidRPr="00AB01BD">
              <w:rPr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78DEBC7C" w14:textId="467CE446" w:rsidR="00DE7AF3" w:rsidRPr="00AB01BD" w:rsidRDefault="00DE7AF3" w:rsidP="00E60DA2">
            <w:pPr>
              <w:pStyle w:val="Default"/>
              <w:spacing w:beforeLines="50" w:before="120" w:afterLines="50" w:after="120"/>
              <w:rPr>
                <w:noProof/>
                <w:sz w:val="20"/>
                <w:szCs w:val="20"/>
                <w:lang w:eastAsia="en-AU"/>
              </w:rPr>
            </w:pPr>
          </w:p>
        </w:tc>
      </w:tr>
      <w:tr w:rsidR="0067346C" w:rsidRPr="008105AF" w14:paraId="3F932126" w14:textId="77777777" w:rsidTr="003036C6">
        <w:tc>
          <w:tcPr>
            <w:tcW w:w="10236" w:type="dxa"/>
            <w:gridSpan w:val="8"/>
            <w:shd w:val="clear" w:color="auto" w:fill="D9D9D9"/>
          </w:tcPr>
          <w:p w14:paraId="593ACB39" w14:textId="4F203840" w:rsidR="0067346C" w:rsidRPr="008105AF" w:rsidRDefault="0067346C" w:rsidP="00E60DA2">
            <w:pPr>
              <w:pStyle w:val="Default"/>
              <w:spacing w:before="144" w:after="144"/>
              <w:rPr>
                <w:b/>
                <w:sz w:val="22"/>
                <w:szCs w:val="22"/>
              </w:rPr>
            </w:pPr>
            <w:r w:rsidRPr="008105AF">
              <w:rPr>
                <w:b/>
                <w:sz w:val="22"/>
                <w:szCs w:val="22"/>
              </w:rPr>
              <w:t>REFER</w:t>
            </w:r>
            <w:r w:rsidR="00770D3E" w:rsidRPr="008105AF">
              <w:rPr>
                <w:b/>
                <w:sz w:val="22"/>
                <w:szCs w:val="22"/>
              </w:rPr>
              <w:t>R</w:t>
            </w:r>
            <w:r w:rsidRPr="008105AF">
              <w:rPr>
                <w:b/>
                <w:sz w:val="22"/>
                <w:szCs w:val="22"/>
              </w:rPr>
              <w:t xml:space="preserve">ER’S DETAILS (if not </w:t>
            </w:r>
            <w:r w:rsidR="00770D3E" w:rsidRPr="008105AF">
              <w:rPr>
                <w:b/>
                <w:sz w:val="22"/>
                <w:szCs w:val="22"/>
              </w:rPr>
              <w:t>young person</w:t>
            </w:r>
            <w:r w:rsidRPr="008105AF">
              <w:rPr>
                <w:b/>
                <w:sz w:val="22"/>
                <w:szCs w:val="22"/>
              </w:rPr>
              <w:t xml:space="preserve">): </w:t>
            </w:r>
          </w:p>
        </w:tc>
      </w:tr>
      <w:tr w:rsidR="00C81C0D" w:rsidRPr="00AB01BD" w14:paraId="72C4500B" w14:textId="77777777" w:rsidTr="00BA2DE5">
        <w:trPr>
          <w:trHeight w:val="208"/>
        </w:trPr>
        <w:tc>
          <w:tcPr>
            <w:tcW w:w="4424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17E233C0" w14:textId="6E20AB5A" w:rsidR="00C81C0D" w:rsidRPr="00AB01BD" w:rsidRDefault="00C81C0D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First name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812" w:type="dxa"/>
            <w:gridSpan w:val="4"/>
            <w:tcBorders>
              <w:left w:val="single" w:sz="4" w:space="0" w:color="auto"/>
            </w:tcBorders>
          </w:tcPr>
          <w:p w14:paraId="5BE81D99" w14:textId="3A83D21E" w:rsidR="00C81C0D" w:rsidRPr="00AB01BD" w:rsidRDefault="00C81C0D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Surname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</w:tr>
      <w:tr w:rsidR="00C81C0D" w:rsidRPr="00AB01BD" w14:paraId="374B1864" w14:textId="77777777" w:rsidTr="00502D76">
        <w:trPr>
          <w:trHeight w:val="208"/>
        </w:trPr>
        <w:tc>
          <w:tcPr>
            <w:tcW w:w="10236" w:type="dxa"/>
            <w:gridSpan w:val="8"/>
            <w:tcBorders>
              <w:top w:val="single" w:sz="4" w:space="0" w:color="auto"/>
            </w:tcBorders>
          </w:tcPr>
          <w:p w14:paraId="133A1BD9" w14:textId="765A8F75" w:rsidR="00C81C0D" w:rsidRPr="00AB01BD" w:rsidRDefault="00C81C0D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Relationship with young person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</w:tr>
      <w:tr w:rsidR="00C81C0D" w:rsidRPr="00AB01BD" w14:paraId="48CE8A91" w14:textId="77777777" w:rsidTr="00BA2DE5">
        <w:trPr>
          <w:trHeight w:val="208"/>
        </w:trPr>
        <w:tc>
          <w:tcPr>
            <w:tcW w:w="4424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4D7A88B" w14:textId="1DF81502" w:rsidR="00654ACB" w:rsidRPr="00AB01BD" w:rsidRDefault="00654ACB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Position: </w:t>
            </w:r>
          </w:p>
        </w:tc>
        <w:tc>
          <w:tcPr>
            <w:tcW w:w="5812" w:type="dxa"/>
            <w:gridSpan w:val="4"/>
            <w:tcBorders>
              <w:left w:val="single" w:sz="4" w:space="0" w:color="auto"/>
            </w:tcBorders>
          </w:tcPr>
          <w:p w14:paraId="1069E04C" w14:textId="514AB80E" w:rsidR="00C81C0D" w:rsidRPr="00AB01BD" w:rsidRDefault="00C81C0D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Organisation:</w:t>
            </w:r>
            <w:r w:rsidR="00654ACB" w:rsidRPr="00AB01BD">
              <w:rPr>
                <w:sz w:val="20"/>
                <w:szCs w:val="20"/>
              </w:rPr>
              <w:t xml:space="preserve"> </w:t>
            </w:r>
          </w:p>
        </w:tc>
      </w:tr>
      <w:tr w:rsidR="005B4C22" w:rsidRPr="00AB01BD" w14:paraId="59C9EBF9" w14:textId="77777777" w:rsidTr="00065707">
        <w:tc>
          <w:tcPr>
            <w:tcW w:w="3412" w:type="dxa"/>
            <w:gridSpan w:val="2"/>
          </w:tcPr>
          <w:p w14:paraId="673C29CC" w14:textId="08A402E3" w:rsidR="005B4C22" w:rsidRPr="00AB01BD" w:rsidRDefault="005B4C22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Phone: </w:t>
            </w:r>
          </w:p>
        </w:tc>
        <w:tc>
          <w:tcPr>
            <w:tcW w:w="3412" w:type="dxa"/>
            <w:gridSpan w:val="4"/>
          </w:tcPr>
          <w:p w14:paraId="7941AAA3" w14:textId="170F6E46" w:rsidR="005B4C22" w:rsidRPr="00AB01BD" w:rsidRDefault="005B4C22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Mobile: </w:t>
            </w:r>
          </w:p>
        </w:tc>
        <w:tc>
          <w:tcPr>
            <w:tcW w:w="3412" w:type="dxa"/>
            <w:gridSpan w:val="2"/>
          </w:tcPr>
          <w:p w14:paraId="56F395E2" w14:textId="7468AB73" w:rsidR="005B4C22" w:rsidRPr="00AB01BD" w:rsidRDefault="005B4C22" w:rsidP="00E60DA2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Date (dd/mm/</w:t>
            </w:r>
            <w:proofErr w:type="spellStart"/>
            <w:r w:rsidRPr="00AB01BD">
              <w:rPr>
                <w:sz w:val="20"/>
                <w:szCs w:val="20"/>
              </w:rPr>
              <w:t>yyyy</w:t>
            </w:r>
            <w:proofErr w:type="spellEnd"/>
            <w:r w:rsidRPr="00AB01BD">
              <w:rPr>
                <w:sz w:val="20"/>
                <w:szCs w:val="20"/>
              </w:rPr>
              <w:t>):</w:t>
            </w:r>
          </w:p>
        </w:tc>
      </w:tr>
      <w:tr w:rsidR="0067346C" w:rsidRPr="00AB01BD" w14:paraId="364F766D" w14:textId="77777777" w:rsidTr="003036C6">
        <w:tc>
          <w:tcPr>
            <w:tcW w:w="10236" w:type="dxa"/>
            <w:gridSpan w:val="8"/>
          </w:tcPr>
          <w:p w14:paraId="270CEF92" w14:textId="178D52D9" w:rsidR="005B4C22" w:rsidRPr="00AB01BD" w:rsidRDefault="0067346C" w:rsidP="00E60DA2">
            <w:pPr>
              <w:pStyle w:val="Default"/>
              <w:spacing w:before="144" w:after="144"/>
              <w:rPr>
                <w:b/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Has the </w:t>
            </w:r>
            <w:r w:rsidR="00770D3E" w:rsidRPr="00AB01BD">
              <w:rPr>
                <w:sz w:val="20"/>
                <w:szCs w:val="20"/>
              </w:rPr>
              <w:t xml:space="preserve">young </w:t>
            </w:r>
            <w:r w:rsidRPr="00AB01BD">
              <w:rPr>
                <w:sz w:val="20"/>
                <w:szCs w:val="20"/>
              </w:rPr>
              <w:t>person agreed to this referral?</w:t>
            </w:r>
            <w:r w:rsidRPr="00AB01BD">
              <w:rPr>
                <w:b/>
                <w:sz w:val="20"/>
                <w:szCs w:val="20"/>
              </w:rPr>
              <w:t xml:space="preserve">          </w:t>
            </w:r>
            <w:r w:rsidRPr="00AB01BD">
              <w:rPr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bCs/>
                  <w:sz w:val="20"/>
                  <w:szCs w:val="20"/>
                </w:rPr>
                <w:id w:val="-5131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4C22" w:rsidRPr="00AB01B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bCs/>
                <w:sz w:val="20"/>
                <w:szCs w:val="20"/>
              </w:rPr>
              <w:t xml:space="preserve">         No</w:t>
            </w:r>
            <w:r w:rsidRPr="00AB01BD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</w:rPr>
                <w:id w:val="111564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4C22" w:rsidRPr="00A1792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24867" w:rsidRPr="00AB01BD" w14:paraId="47086340" w14:textId="77777777" w:rsidTr="003036C6">
        <w:tc>
          <w:tcPr>
            <w:tcW w:w="10236" w:type="dxa"/>
            <w:gridSpan w:val="8"/>
          </w:tcPr>
          <w:p w14:paraId="5591166A" w14:textId="77777777" w:rsidR="00B24867" w:rsidRDefault="00B24867" w:rsidP="00E60DA2">
            <w:pPr>
              <w:pStyle w:val="Default"/>
              <w:spacing w:before="144" w:after="144"/>
              <w:rPr>
                <w:noProof/>
                <w:sz w:val="20"/>
                <w:szCs w:val="20"/>
                <w:lang w:eastAsia="en-AU"/>
              </w:rPr>
            </w:pPr>
            <w:r w:rsidRPr="00AB01BD">
              <w:rPr>
                <w:noProof/>
                <w:sz w:val="20"/>
                <w:szCs w:val="20"/>
                <w:lang w:eastAsia="en-AU"/>
              </w:rPr>
              <w:t xml:space="preserve">How long </w:t>
            </w:r>
            <w:r w:rsidR="004241E1" w:rsidRPr="00AB01BD">
              <w:rPr>
                <w:noProof/>
                <w:sz w:val="20"/>
                <w:szCs w:val="20"/>
                <w:lang w:eastAsia="en-AU"/>
              </w:rPr>
              <w:t xml:space="preserve">(months / years) </w:t>
            </w:r>
            <w:r w:rsidRPr="00AB01BD">
              <w:rPr>
                <w:noProof/>
                <w:sz w:val="20"/>
                <w:szCs w:val="20"/>
                <w:lang w:eastAsia="en-AU"/>
              </w:rPr>
              <w:t xml:space="preserve">have you known the </w:t>
            </w:r>
            <w:r w:rsidR="00770D3E" w:rsidRPr="00AB01BD">
              <w:rPr>
                <w:noProof/>
                <w:sz w:val="20"/>
                <w:szCs w:val="20"/>
                <w:lang w:eastAsia="en-AU"/>
              </w:rPr>
              <w:t>young person</w:t>
            </w:r>
            <w:r w:rsidRPr="00AB01BD">
              <w:rPr>
                <w:noProof/>
                <w:sz w:val="20"/>
                <w:szCs w:val="20"/>
                <w:lang w:eastAsia="en-AU"/>
              </w:rPr>
              <w:t>?</w:t>
            </w:r>
          </w:p>
          <w:p w14:paraId="3C7747C0" w14:textId="3A15D5EC" w:rsidR="00DE7AF3" w:rsidRPr="00AB01BD" w:rsidRDefault="00DE7AF3" w:rsidP="00E60DA2">
            <w:pPr>
              <w:pStyle w:val="Default"/>
              <w:spacing w:before="144" w:after="144"/>
              <w:rPr>
                <w:noProof/>
                <w:sz w:val="20"/>
                <w:szCs w:val="20"/>
                <w:lang w:eastAsia="en-AU"/>
              </w:rPr>
            </w:pPr>
          </w:p>
        </w:tc>
      </w:tr>
    </w:tbl>
    <w:p w14:paraId="76BEF379" w14:textId="41F2F306" w:rsidR="00DE7AF3" w:rsidRDefault="00DE7AF3">
      <w:r>
        <w:br w:type="page"/>
      </w:r>
    </w:p>
    <w:p w14:paraId="20620D8A" w14:textId="6CAE313C" w:rsidR="00DE7AF3" w:rsidRDefault="00DE7AF3"/>
    <w:p w14:paraId="1CF83DF6" w14:textId="77777777" w:rsidR="00DE7AF3" w:rsidRDefault="00DE7AF3"/>
    <w:tbl>
      <w:tblPr>
        <w:tblW w:w="1023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8"/>
        <w:gridCol w:w="7258"/>
      </w:tblGrid>
      <w:tr w:rsidR="0067346C" w:rsidRPr="008105AF" w14:paraId="683AC554" w14:textId="77777777" w:rsidTr="003036C6">
        <w:tc>
          <w:tcPr>
            <w:tcW w:w="10236" w:type="dxa"/>
            <w:gridSpan w:val="2"/>
            <w:shd w:val="clear" w:color="auto" w:fill="D9D9D9"/>
          </w:tcPr>
          <w:p w14:paraId="348833DF" w14:textId="317BD59F" w:rsidR="0067346C" w:rsidRPr="008105AF" w:rsidRDefault="00770D3E" w:rsidP="00E60DA2">
            <w:pPr>
              <w:pStyle w:val="Default"/>
              <w:spacing w:before="144" w:after="144"/>
              <w:rPr>
                <w:b/>
                <w:sz w:val="22"/>
                <w:szCs w:val="22"/>
              </w:rPr>
            </w:pPr>
            <w:r w:rsidRPr="008105AF">
              <w:rPr>
                <w:b/>
                <w:sz w:val="22"/>
                <w:szCs w:val="22"/>
              </w:rPr>
              <w:t>YOUNG PERSON’S</w:t>
            </w:r>
            <w:r w:rsidR="0067346C" w:rsidRPr="008105AF">
              <w:rPr>
                <w:b/>
                <w:sz w:val="22"/>
                <w:szCs w:val="22"/>
              </w:rPr>
              <w:t xml:space="preserve"> SUPPORT DETAILS:</w:t>
            </w:r>
          </w:p>
        </w:tc>
      </w:tr>
      <w:tr w:rsidR="0067346C" w:rsidRPr="00AB01BD" w14:paraId="59B00CEF" w14:textId="77777777" w:rsidTr="00DE7AF3">
        <w:trPr>
          <w:trHeight w:val="1241"/>
        </w:trPr>
        <w:tc>
          <w:tcPr>
            <w:tcW w:w="2978" w:type="dxa"/>
          </w:tcPr>
          <w:p w14:paraId="41AE5A50" w14:textId="357223B3" w:rsidR="00770D3E" w:rsidRPr="009F2E26" w:rsidRDefault="00826B80" w:rsidP="00DE7AF3">
            <w:pPr>
              <w:pStyle w:val="Default"/>
              <w:spacing w:before="120" w:after="144"/>
              <w:rPr>
                <w:b/>
                <w:bCs/>
                <w:sz w:val="20"/>
                <w:szCs w:val="20"/>
              </w:rPr>
            </w:pPr>
            <w:r w:rsidRPr="009F2E26">
              <w:rPr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5ED87767" wp14:editId="00DE1991">
                      <wp:simplePos x="0" y="0"/>
                      <wp:positionH relativeFrom="column">
                        <wp:posOffset>1358900</wp:posOffset>
                      </wp:positionH>
                      <wp:positionV relativeFrom="paragraph">
                        <wp:posOffset>464185</wp:posOffset>
                      </wp:positionV>
                      <wp:extent cx="167640" cy="192405"/>
                      <wp:effectExtent l="0" t="19050" r="41910" b="36195"/>
                      <wp:wrapNone/>
                      <wp:docPr id="11" name="Arrow: Righ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92405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26C0ED7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1" o:spid="_x0000_s1026" type="#_x0000_t13" style="position:absolute;margin-left:107pt;margin-top:36.55pt;width:13.2pt;height:15.1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" adj="10800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</v:shape>
                  </w:pict>
                </mc:Fallback>
              </mc:AlternateContent>
            </w:r>
            <w:r w:rsidR="0067346C" w:rsidRPr="009F2E26">
              <w:rPr>
                <w:b/>
                <w:bCs/>
                <w:sz w:val="20"/>
                <w:szCs w:val="20"/>
              </w:rPr>
              <w:t>Do you have any current supports</w:t>
            </w:r>
            <w:r w:rsidR="00770D3E" w:rsidRPr="009F2E26">
              <w:rPr>
                <w:b/>
                <w:bCs/>
                <w:sz w:val="20"/>
                <w:szCs w:val="20"/>
              </w:rPr>
              <w:t xml:space="preserve"> in place</w:t>
            </w:r>
            <w:r w:rsidR="0067346C" w:rsidRPr="009F2E26">
              <w:rPr>
                <w:b/>
                <w:bCs/>
                <w:sz w:val="20"/>
                <w:szCs w:val="20"/>
              </w:rPr>
              <w:t xml:space="preserve">? </w:t>
            </w:r>
          </w:p>
          <w:p w14:paraId="78A0AE41" w14:textId="274C4EA7" w:rsidR="00770D3E" w:rsidRPr="00AB01BD" w:rsidRDefault="00770D3E" w:rsidP="00DE7AF3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-20347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4C22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4C22" w:rsidRPr="00AB01BD">
              <w:rPr>
                <w:sz w:val="20"/>
                <w:szCs w:val="20"/>
              </w:rPr>
              <w:t xml:space="preserve"> </w:t>
            </w:r>
            <w:r w:rsidRPr="00AB01BD">
              <w:rPr>
                <w:sz w:val="20"/>
                <w:szCs w:val="20"/>
              </w:rPr>
              <w:t>(please indicate)</w:t>
            </w:r>
          </w:p>
          <w:p w14:paraId="6BD65D36" w14:textId="4DA42911" w:rsidR="00AB01BD" w:rsidRPr="00DE7AF3" w:rsidRDefault="00770D3E" w:rsidP="00DE7AF3">
            <w:pPr>
              <w:pStyle w:val="Default"/>
              <w:spacing w:before="144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>No</w:t>
            </w:r>
            <w:r w:rsidR="005B4C22" w:rsidRPr="00AB01B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88328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1BD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B01BD" w:rsidRPr="00AB01BD">
              <w:rPr>
                <w:sz w:val="20"/>
                <w:szCs w:val="20"/>
              </w:rPr>
              <w:t xml:space="preserve"> </w:t>
            </w:r>
          </w:p>
          <w:p w14:paraId="3C190894" w14:textId="6DE2167B" w:rsidR="00AB01BD" w:rsidRPr="009F2E26" w:rsidRDefault="00AB01BD" w:rsidP="00DE7AF3">
            <w:pPr>
              <w:pStyle w:val="Default"/>
              <w:spacing w:before="144" w:after="144"/>
              <w:rPr>
                <w:b/>
                <w:bCs/>
                <w:sz w:val="20"/>
                <w:szCs w:val="20"/>
              </w:rPr>
            </w:pPr>
            <w:r w:rsidRPr="009F2E26">
              <w:rPr>
                <w:b/>
                <w:bCs/>
                <w:sz w:val="20"/>
                <w:szCs w:val="20"/>
              </w:rPr>
              <w:t xml:space="preserve">Current supports in place </w:t>
            </w:r>
          </w:p>
          <w:p w14:paraId="31B1271F" w14:textId="5972CCAB" w:rsidR="00AB01BD" w:rsidRPr="00AB01BD" w:rsidRDefault="00AB01BD" w:rsidP="00DE7AF3">
            <w:pPr>
              <w:pStyle w:val="Default"/>
              <w:spacing w:before="144" w:after="144"/>
              <w:rPr>
                <w:b/>
                <w:bCs/>
                <w:sz w:val="20"/>
                <w:szCs w:val="20"/>
              </w:rPr>
            </w:pPr>
            <w:r w:rsidRPr="00826B80">
              <w:rPr>
                <w:sz w:val="20"/>
                <w:szCs w:val="20"/>
              </w:rPr>
              <w:t>(continued)</w:t>
            </w:r>
          </w:p>
        </w:tc>
        <w:tc>
          <w:tcPr>
            <w:tcW w:w="7258" w:type="dxa"/>
          </w:tcPr>
          <w:p w14:paraId="7436908C" w14:textId="303FDEEC" w:rsidR="0067346C" w:rsidRPr="00AB01BD" w:rsidRDefault="00213C05" w:rsidP="00E60DA2">
            <w:pPr>
              <w:pStyle w:val="Default"/>
              <w:spacing w:before="120" w:after="120"/>
              <w:rPr>
                <w:bCs/>
                <w:color w:val="auto"/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100774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1BD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67346C" w:rsidRPr="00AB01BD">
              <w:rPr>
                <w:bCs/>
                <w:color w:val="auto"/>
                <w:sz w:val="20"/>
                <w:szCs w:val="20"/>
              </w:rPr>
              <w:t xml:space="preserve">     Mental Health</w:t>
            </w:r>
            <w:r w:rsidR="00B24867" w:rsidRPr="00AB01BD">
              <w:rPr>
                <w:bCs/>
                <w:color w:val="auto"/>
                <w:sz w:val="20"/>
                <w:szCs w:val="20"/>
              </w:rPr>
              <w:t xml:space="preserve"> Commission</w:t>
            </w:r>
          </w:p>
          <w:p w14:paraId="6C544537" w14:textId="1D57D8EE" w:rsidR="0067346C" w:rsidRPr="00AB01BD" w:rsidRDefault="00213C05" w:rsidP="00E60DA2">
            <w:pPr>
              <w:pStyle w:val="Default"/>
              <w:spacing w:before="120" w:after="120"/>
              <w:rPr>
                <w:bCs/>
                <w:color w:val="auto"/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1067999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1BD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67346C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B24867" w:rsidRPr="00AB01BD">
              <w:rPr>
                <w:bCs/>
                <w:color w:val="auto"/>
                <w:sz w:val="20"/>
                <w:szCs w:val="20"/>
              </w:rPr>
              <w:t xml:space="preserve">Department of Communities; </w:t>
            </w:r>
            <w:r w:rsidR="0067346C" w:rsidRPr="00AB01BD">
              <w:rPr>
                <w:bCs/>
                <w:color w:val="auto"/>
                <w:sz w:val="20"/>
                <w:szCs w:val="20"/>
              </w:rPr>
              <w:t xml:space="preserve">Housing </w:t>
            </w:r>
          </w:p>
          <w:p w14:paraId="77F040A5" w14:textId="4E29EA18" w:rsidR="0067346C" w:rsidRPr="00AB01BD" w:rsidRDefault="00213C05" w:rsidP="00E60DA2">
            <w:pPr>
              <w:pStyle w:val="Default"/>
              <w:spacing w:before="120" w:after="120"/>
              <w:rPr>
                <w:bCs/>
                <w:color w:val="auto"/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60800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1BD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67346C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770D3E" w:rsidRPr="00AB01BD">
              <w:rPr>
                <w:bCs/>
                <w:color w:val="auto"/>
                <w:sz w:val="20"/>
                <w:szCs w:val="20"/>
              </w:rPr>
              <w:t>Department of Communities; Child Protection &amp; Family Support</w:t>
            </w:r>
          </w:p>
          <w:p w14:paraId="69C853BE" w14:textId="6D354909" w:rsidR="0067346C" w:rsidRPr="00AB01BD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196869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B80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6B80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67346C" w:rsidRPr="00AB01BD">
              <w:rPr>
                <w:sz w:val="20"/>
                <w:szCs w:val="20"/>
              </w:rPr>
              <w:t>A</w:t>
            </w:r>
            <w:r w:rsidR="00770D3E" w:rsidRPr="00AB01BD">
              <w:rPr>
                <w:sz w:val="20"/>
                <w:szCs w:val="20"/>
              </w:rPr>
              <w:t xml:space="preserve">lcohol and other drug </w:t>
            </w:r>
            <w:r w:rsidR="0067346C" w:rsidRPr="00AB01BD">
              <w:rPr>
                <w:sz w:val="20"/>
                <w:szCs w:val="20"/>
              </w:rPr>
              <w:t>services</w:t>
            </w:r>
          </w:p>
          <w:p w14:paraId="72A191F2" w14:textId="7291D5E4" w:rsidR="00F448E5" w:rsidRPr="00AB01BD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195708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B80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6B80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770D3E" w:rsidRPr="00AB01BD">
              <w:rPr>
                <w:sz w:val="20"/>
                <w:szCs w:val="20"/>
              </w:rPr>
              <w:t>Justice</w:t>
            </w:r>
          </w:p>
          <w:p w14:paraId="521EB348" w14:textId="5B30B1DE" w:rsidR="00B24867" w:rsidRPr="00AB01BD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20892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B80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6B80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B24867" w:rsidRPr="00AB01BD">
              <w:rPr>
                <w:sz w:val="20"/>
                <w:szCs w:val="20"/>
              </w:rPr>
              <w:t>Community Mental Health Team</w:t>
            </w:r>
            <w:r w:rsidR="00770D3E" w:rsidRPr="00AB01BD">
              <w:rPr>
                <w:sz w:val="20"/>
                <w:szCs w:val="20"/>
              </w:rPr>
              <w:t xml:space="preserve"> </w:t>
            </w:r>
          </w:p>
          <w:p w14:paraId="09A537BB" w14:textId="1DDEE675" w:rsidR="00770D3E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53805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968">
                  <w:rPr>
                    <w:rFonts w:ascii="MS Gothic" w:eastAsia="MS Gothic" w:hAnsi="MS Gothic" w:hint="eastAsia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6B80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770D3E" w:rsidRPr="00AB01BD">
              <w:rPr>
                <w:sz w:val="20"/>
                <w:szCs w:val="20"/>
              </w:rPr>
              <w:t>Youth services</w:t>
            </w:r>
          </w:p>
          <w:p w14:paraId="31A2B1ED" w14:textId="295F23F3" w:rsidR="007F1968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136367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968">
                  <w:rPr>
                    <w:rFonts w:ascii="MS Gothic" w:eastAsia="MS Gothic" w:hAnsi="MS Gothic" w:hint="eastAsia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7F1968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7F1968">
              <w:rPr>
                <w:sz w:val="20"/>
                <w:szCs w:val="20"/>
              </w:rPr>
              <w:t>National Disability Insurance Scheme</w:t>
            </w:r>
            <w:r w:rsidR="00DE7AF3">
              <w:rPr>
                <w:sz w:val="20"/>
                <w:szCs w:val="20"/>
              </w:rPr>
              <w:t xml:space="preserve"> (NDIS)</w:t>
            </w:r>
          </w:p>
          <w:p w14:paraId="52322FDB" w14:textId="4EED62AE" w:rsidR="00770D3E" w:rsidRPr="00AB01BD" w:rsidRDefault="00213C05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202077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B80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826B80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67346C" w:rsidRPr="00AB01BD">
              <w:rPr>
                <w:sz w:val="20"/>
                <w:szCs w:val="20"/>
              </w:rPr>
              <w:t>Other</w:t>
            </w:r>
            <w:r w:rsidR="00826B80">
              <w:rPr>
                <w:sz w:val="20"/>
                <w:szCs w:val="20"/>
              </w:rPr>
              <w:t xml:space="preserve">: </w:t>
            </w:r>
          </w:p>
          <w:p w14:paraId="040A7D3E" w14:textId="25517548" w:rsidR="0067346C" w:rsidRDefault="0067346C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Please provide </w:t>
            </w:r>
            <w:r w:rsidR="009F2E26">
              <w:rPr>
                <w:sz w:val="20"/>
                <w:szCs w:val="20"/>
              </w:rPr>
              <w:t xml:space="preserve">support </w:t>
            </w:r>
            <w:r w:rsidR="00770D3E" w:rsidRPr="00AB01BD">
              <w:rPr>
                <w:sz w:val="20"/>
                <w:szCs w:val="20"/>
              </w:rPr>
              <w:t>contact details</w:t>
            </w:r>
            <w:r w:rsidR="009F2E26">
              <w:rPr>
                <w:sz w:val="20"/>
                <w:szCs w:val="20"/>
              </w:rPr>
              <w:t>,</w:t>
            </w:r>
            <w:r w:rsidR="00770D3E" w:rsidRPr="00AB01BD">
              <w:rPr>
                <w:sz w:val="20"/>
                <w:szCs w:val="20"/>
              </w:rPr>
              <w:t xml:space="preserve"> if known</w:t>
            </w:r>
            <w:r w:rsidRPr="00AB01BD">
              <w:rPr>
                <w:sz w:val="20"/>
                <w:szCs w:val="20"/>
              </w:rPr>
              <w:t>:</w:t>
            </w:r>
          </w:p>
          <w:p w14:paraId="410D205A" w14:textId="77777777" w:rsidR="00E35B16" w:rsidRPr="00AB01BD" w:rsidRDefault="00E35B16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</w:p>
          <w:p w14:paraId="56ECE8E9" w14:textId="490DB533" w:rsidR="0067346C" w:rsidRPr="00AB01BD" w:rsidRDefault="0067346C" w:rsidP="00E60DA2">
            <w:pPr>
              <w:pStyle w:val="Default"/>
              <w:spacing w:before="144" w:after="144" w:line="276" w:lineRule="auto"/>
              <w:rPr>
                <w:sz w:val="20"/>
                <w:szCs w:val="20"/>
              </w:rPr>
            </w:pPr>
          </w:p>
        </w:tc>
      </w:tr>
      <w:tr w:rsidR="0067346C" w:rsidRPr="00AB01BD" w14:paraId="6D095F35" w14:textId="77777777" w:rsidTr="00BA3297">
        <w:trPr>
          <w:trHeight w:val="1532"/>
        </w:trPr>
        <w:tc>
          <w:tcPr>
            <w:tcW w:w="2978" w:type="dxa"/>
            <w:vAlign w:val="center"/>
          </w:tcPr>
          <w:p w14:paraId="2B599E47" w14:textId="63CED5AA" w:rsidR="0067346C" w:rsidRDefault="0067346C" w:rsidP="005B4C22">
            <w:pPr>
              <w:pStyle w:val="Default"/>
              <w:spacing w:beforeLines="60" w:before="144" w:afterLines="60" w:after="144"/>
              <w:rPr>
                <w:b/>
                <w:bCs/>
                <w:sz w:val="20"/>
                <w:szCs w:val="20"/>
              </w:rPr>
            </w:pPr>
            <w:r w:rsidRPr="009F2E26">
              <w:rPr>
                <w:b/>
                <w:bCs/>
                <w:sz w:val="20"/>
                <w:szCs w:val="20"/>
              </w:rPr>
              <w:t>Do you have any current informal supports?</w:t>
            </w:r>
          </w:p>
          <w:p w14:paraId="13C5259A" w14:textId="10E7C3A9" w:rsidR="009F2E26" w:rsidRPr="00AB01BD" w:rsidRDefault="00A1792E" w:rsidP="009F2E26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 w:rsidRPr="009F2E26">
              <w:rPr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2736DD3B" wp14:editId="0A560C41">
                      <wp:simplePos x="0" y="0"/>
                      <wp:positionH relativeFrom="column">
                        <wp:posOffset>1452880</wp:posOffset>
                      </wp:positionH>
                      <wp:positionV relativeFrom="paragraph">
                        <wp:posOffset>8255</wp:posOffset>
                      </wp:positionV>
                      <wp:extent cx="167640" cy="192405"/>
                      <wp:effectExtent l="0" t="19050" r="41910" b="36195"/>
                      <wp:wrapSquare wrapText="bothSides"/>
                      <wp:docPr id="14" name="Arrow: Right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92405"/>
                              </a:xfrm>
                              <a:prstGeom prst="rightArrow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BC89D22" id="Arrow: Right 14" o:spid="_x0000_s1026" type="#_x0000_t13" style="position:absolute;margin-left:114.4pt;margin-top:.65pt;width:13.2pt;height:15.1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" adj="10800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w10:wrap type="square"/>
                    </v:shape>
                  </w:pict>
                </mc:Fallback>
              </mc:AlternateContent>
            </w:r>
            <w:r w:rsidR="009F2E26"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134552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E26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F2E26" w:rsidRPr="00AB01BD">
              <w:rPr>
                <w:sz w:val="20"/>
                <w:szCs w:val="20"/>
              </w:rPr>
              <w:t xml:space="preserve"> (please indicate)</w:t>
            </w:r>
            <w:r w:rsidRPr="009F2E26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1CFE76DC" w14:textId="50240F04" w:rsidR="009F2E26" w:rsidRPr="009F2E26" w:rsidRDefault="009F2E26" w:rsidP="005B4C22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-75097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7258" w:type="dxa"/>
          </w:tcPr>
          <w:p w14:paraId="52D6939E" w14:textId="1701C58B" w:rsidR="0067346C" w:rsidRPr="009F2E26" w:rsidRDefault="00213C05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211887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E26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9F2E26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67346C" w:rsidRPr="009F2E26">
              <w:rPr>
                <w:bCs/>
                <w:noProof/>
                <w:sz w:val="20"/>
                <w:szCs w:val="20"/>
                <w:lang w:eastAsia="en-AU"/>
              </w:rPr>
              <w:t>Family</w:t>
            </w:r>
          </w:p>
          <w:p w14:paraId="6C8260E0" w14:textId="54F265CF" w:rsidR="0067346C" w:rsidRPr="00AB01BD" w:rsidRDefault="00213C05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-1674873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E26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9F2E26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>Friends</w:t>
            </w:r>
          </w:p>
          <w:p w14:paraId="692289B2" w14:textId="046C148A" w:rsidR="0067346C" w:rsidRPr="00AB01BD" w:rsidRDefault="00213C05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  <w:sdt>
              <w:sdtPr>
                <w:rPr>
                  <w:bCs/>
                  <w:color w:val="auto"/>
                  <w:sz w:val="20"/>
                  <w:szCs w:val="20"/>
                </w:rPr>
                <w:id w:val="1172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E26" w:rsidRPr="00AB01BD">
                  <w:rPr>
                    <w:rFonts w:ascii="Segoe UI Symbol" w:eastAsia="MS Gothic" w:hAnsi="Segoe UI Symbol" w:cs="Segoe UI Symbol"/>
                    <w:bCs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9F2E26" w:rsidRPr="00AB01BD">
              <w:rPr>
                <w:bCs/>
                <w:color w:val="auto"/>
                <w:sz w:val="20"/>
                <w:szCs w:val="20"/>
              </w:rPr>
              <w:t xml:space="preserve">     </w:t>
            </w:r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>Community</w:t>
            </w:r>
          </w:p>
        </w:tc>
      </w:tr>
      <w:tr w:rsidR="0067346C" w:rsidRPr="00AB01BD" w14:paraId="11CD2E69" w14:textId="77777777" w:rsidTr="00BA3297">
        <w:trPr>
          <w:trHeight w:val="1241"/>
        </w:trPr>
        <w:tc>
          <w:tcPr>
            <w:tcW w:w="2978" w:type="dxa"/>
          </w:tcPr>
          <w:p w14:paraId="70E4D6CC" w14:textId="77777777" w:rsidR="0067346C" w:rsidRDefault="0067346C" w:rsidP="009F2E26">
            <w:pPr>
              <w:pStyle w:val="Default"/>
              <w:spacing w:beforeLines="60" w:before="144" w:afterLines="60" w:after="144"/>
              <w:rPr>
                <w:b/>
                <w:bCs/>
                <w:sz w:val="20"/>
                <w:szCs w:val="20"/>
              </w:rPr>
            </w:pPr>
            <w:r w:rsidRPr="00AB01BD">
              <w:rPr>
                <w:b/>
                <w:bCs/>
                <w:sz w:val="20"/>
                <w:szCs w:val="20"/>
              </w:rPr>
              <w:t>Have you been</w:t>
            </w:r>
            <w:r w:rsidR="00D25962" w:rsidRPr="00AB01BD">
              <w:rPr>
                <w:b/>
                <w:bCs/>
                <w:sz w:val="20"/>
                <w:szCs w:val="20"/>
              </w:rPr>
              <w:t xml:space="preserve"> or in the process of being</w:t>
            </w:r>
            <w:r w:rsidRPr="00AB01BD">
              <w:rPr>
                <w:b/>
                <w:bCs/>
                <w:sz w:val="20"/>
                <w:szCs w:val="20"/>
              </w:rPr>
              <w:t xml:space="preserve"> referred to any other services?</w:t>
            </w:r>
          </w:p>
          <w:p w14:paraId="2DDF2775" w14:textId="6CCFE8A0" w:rsidR="009F2E26" w:rsidRPr="00AB01BD" w:rsidRDefault="00A1792E" w:rsidP="009F2E26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82144" behindDoc="0" locked="0" layoutInCell="1" allowOverlap="1" wp14:anchorId="03BEB8ED" wp14:editId="14694401">
                  <wp:simplePos x="0" y="0"/>
                  <wp:positionH relativeFrom="column">
                    <wp:posOffset>1449796</wp:posOffset>
                  </wp:positionH>
                  <wp:positionV relativeFrom="paragraph">
                    <wp:posOffset>0</wp:posOffset>
                  </wp:positionV>
                  <wp:extent cx="182880" cy="207010"/>
                  <wp:effectExtent l="0" t="0" r="7620" b="254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9F2E26"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74045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E26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F2E26" w:rsidRPr="00AB01BD">
              <w:rPr>
                <w:sz w:val="20"/>
                <w:szCs w:val="20"/>
              </w:rPr>
              <w:t xml:space="preserve"> (please indicate)</w:t>
            </w:r>
            <w:r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66922161" w14:textId="374865E8" w:rsidR="009F2E26" w:rsidRPr="009F2E26" w:rsidRDefault="009F2E26" w:rsidP="009F2E26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-36020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</w:p>
        </w:tc>
        <w:tc>
          <w:tcPr>
            <w:tcW w:w="7258" w:type="dxa"/>
          </w:tcPr>
          <w:p w14:paraId="37F790D4" w14:textId="1B9493EA" w:rsidR="0067346C" w:rsidRPr="00AB01BD" w:rsidRDefault="009F2E26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bCs/>
                <w:color w:val="auto"/>
                <w:sz w:val="20"/>
                <w:szCs w:val="20"/>
              </w:rPr>
              <w:t>I</w:t>
            </w:r>
            <w:r w:rsidR="00770D3E" w:rsidRPr="00AB01BD">
              <w:rPr>
                <w:bCs/>
                <w:noProof/>
                <w:sz w:val="20"/>
                <w:szCs w:val="20"/>
                <w:lang w:eastAsia="en-AU"/>
              </w:rPr>
              <w:t>f yes p</w:t>
            </w:r>
            <w:r w:rsidR="0067346C" w:rsidRPr="00AB01BD">
              <w:rPr>
                <w:bCs/>
                <w:noProof/>
                <w:sz w:val="20"/>
                <w:szCs w:val="20"/>
                <w:lang w:eastAsia="en-AU"/>
              </w:rPr>
              <w:t>lease provide details:</w:t>
            </w:r>
          </w:p>
          <w:p w14:paraId="2D9F7EC2" w14:textId="5ACEAF8B" w:rsidR="00770D3E" w:rsidRPr="00AB01BD" w:rsidRDefault="00770D3E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  <w:p w14:paraId="463143E2" w14:textId="1E60C5A5" w:rsidR="00770D3E" w:rsidRPr="00AB01BD" w:rsidRDefault="00770D3E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  <w:p w14:paraId="0F177416" w14:textId="27837B67" w:rsidR="0067346C" w:rsidRPr="00AB01BD" w:rsidRDefault="0067346C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</w:tc>
      </w:tr>
      <w:tr w:rsidR="0067346C" w:rsidRPr="00AB01BD" w14:paraId="1C7CA2A4" w14:textId="77777777" w:rsidTr="00BA3297">
        <w:trPr>
          <w:trHeight w:val="1019"/>
        </w:trPr>
        <w:tc>
          <w:tcPr>
            <w:tcW w:w="2978" w:type="dxa"/>
          </w:tcPr>
          <w:p w14:paraId="3A240E9F" w14:textId="04F08AFA" w:rsidR="0067346C" w:rsidRPr="00AB01BD" w:rsidRDefault="0067346C" w:rsidP="00A1792E">
            <w:pPr>
              <w:pStyle w:val="Default"/>
              <w:spacing w:beforeLines="60" w:before="144" w:afterLines="60" w:after="144"/>
              <w:rPr>
                <w:b/>
                <w:bCs/>
                <w:sz w:val="20"/>
                <w:szCs w:val="20"/>
              </w:rPr>
            </w:pPr>
            <w:r w:rsidRPr="00AB01BD">
              <w:rPr>
                <w:b/>
                <w:bCs/>
                <w:sz w:val="20"/>
                <w:szCs w:val="20"/>
              </w:rPr>
              <w:t>What type of supports are you looking for as a part of this program?</w:t>
            </w:r>
          </w:p>
        </w:tc>
        <w:tc>
          <w:tcPr>
            <w:tcW w:w="7258" w:type="dxa"/>
          </w:tcPr>
          <w:p w14:paraId="0DFCD93E" w14:textId="77777777" w:rsidR="0067346C" w:rsidRDefault="0067346C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bCs/>
                <w:noProof/>
                <w:sz w:val="20"/>
                <w:szCs w:val="20"/>
                <w:lang w:eastAsia="en-AU"/>
              </w:rPr>
              <w:t>Please provide details:</w:t>
            </w:r>
          </w:p>
          <w:p w14:paraId="448D97C4" w14:textId="77777777" w:rsidR="00E35B16" w:rsidRDefault="00E35B16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  <w:p w14:paraId="43DD8C05" w14:textId="77777777" w:rsidR="00E35B16" w:rsidRDefault="00E35B16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  <w:p w14:paraId="1451AD93" w14:textId="07041D1D" w:rsidR="00E35B16" w:rsidRPr="00AB01BD" w:rsidRDefault="00E35B16" w:rsidP="005B4C22">
            <w:pPr>
              <w:pStyle w:val="Default"/>
              <w:spacing w:beforeLines="60" w:before="144" w:afterLines="60" w:after="144" w:line="276" w:lineRule="auto"/>
              <w:rPr>
                <w:bCs/>
                <w:noProof/>
                <w:sz w:val="20"/>
                <w:szCs w:val="20"/>
                <w:lang w:eastAsia="en-AU"/>
              </w:rPr>
            </w:pPr>
          </w:p>
        </w:tc>
      </w:tr>
    </w:tbl>
    <w:p w14:paraId="2CE358C7" w14:textId="560B2CFF" w:rsidR="00E35B16" w:rsidRDefault="00E35B16">
      <w:r>
        <w:br w:type="page"/>
      </w:r>
    </w:p>
    <w:p w14:paraId="05CA13AC" w14:textId="34616994" w:rsidR="007D4648" w:rsidRDefault="007D4648"/>
    <w:p w14:paraId="181C202B" w14:textId="77777777" w:rsidR="007D4648" w:rsidRDefault="007D4648"/>
    <w:tbl>
      <w:tblPr>
        <w:tblW w:w="1023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34"/>
        <w:gridCol w:w="3402"/>
      </w:tblGrid>
      <w:tr w:rsidR="0067346C" w:rsidRPr="008105AF" w14:paraId="766C192F" w14:textId="77777777" w:rsidTr="003036C6">
        <w:tc>
          <w:tcPr>
            <w:tcW w:w="10236" w:type="dxa"/>
            <w:gridSpan w:val="2"/>
            <w:shd w:val="clear" w:color="auto" w:fill="D9D9D9"/>
            <w:vAlign w:val="center"/>
          </w:tcPr>
          <w:p w14:paraId="1385286A" w14:textId="2CB813FB" w:rsidR="0067346C" w:rsidRPr="008105AF" w:rsidRDefault="0002268F" w:rsidP="005B4C22">
            <w:pPr>
              <w:pStyle w:val="Default"/>
              <w:spacing w:beforeLines="60" w:before="144" w:afterLines="60" w:after="144"/>
              <w:rPr>
                <w:b/>
                <w:noProof/>
                <w:sz w:val="22"/>
                <w:szCs w:val="22"/>
                <w:lang w:eastAsia="en-AU"/>
              </w:rPr>
            </w:pPr>
            <w:r w:rsidRPr="008105AF">
              <w:rPr>
                <w:b/>
                <w:noProof/>
                <w:sz w:val="22"/>
                <w:szCs w:val="22"/>
                <w:lang w:eastAsia="en-AU"/>
              </w:rPr>
              <w:t xml:space="preserve">YOUNG PERSON’S </w:t>
            </w:r>
            <w:r w:rsidR="0067346C" w:rsidRPr="008105AF">
              <w:rPr>
                <w:b/>
                <w:noProof/>
                <w:sz w:val="22"/>
                <w:szCs w:val="22"/>
                <w:lang w:eastAsia="en-AU"/>
              </w:rPr>
              <w:t>PREFERENCE</w:t>
            </w:r>
            <w:r w:rsidR="009F2E26" w:rsidRPr="008105AF">
              <w:rPr>
                <w:b/>
                <w:noProof/>
                <w:sz w:val="22"/>
                <w:szCs w:val="22"/>
                <w:lang w:eastAsia="en-AU"/>
              </w:rPr>
              <w:t>S</w:t>
            </w:r>
          </w:p>
        </w:tc>
      </w:tr>
      <w:tr w:rsidR="0067346C" w:rsidRPr="00AB01BD" w14:paraId="60802999" w14:textId="77777777" w:rsidTr="00920D97">
        <w:trPr>
          <w:trHeight w:val="660"/>
        </w:trPr>
        <w:tc>
          <w:tcPr>
            <w:tcW w:w="6834" w:type="dxa"/>
            <w:tcBorders>
              <w:right w:val="single" w:sz="4" w:space="0" w:color="auto"/>
            </w:tcBorders>
            <w:shd w:val="clear" w:color="auto" w:fill="FFFFFF"/>
          </w:tcPr>
          <w:p w14:paraId="5A2236BF" w14:textId="18A22D6F" w:rsidR="0067346C" w:rsidRDefault="0067346C" w:rsidP="005B4C22">
            <w:pPr>
              <w:pStyle w:val="Default"/>
              <w:spacing w:beforeLines="60" w:before="144" w:afterLines="60" w:after="144"/>
              <w:rPr>
                <w:b/>
                <w:bCs/>
                <w:noProof/>
                <w:sz w:val="20"/>
                <w:szCs w:val="20"/>
                <w:lang w:eastAsia="en-AU"/>
              </w:rPr>
            </w:pP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 xml:space="preserve">Do you want </w:t>
            </w:r>
            <w:r w:rsidR="0002268F"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someone</w:t>
            </w: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 xml:space="preserve"> to assist you at the </w:t>
            </w:r>
            <w:r w:rsidR="0002268F"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meet and greet session</w:t>
            </w: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?</w:t>
            </w:r>
            <w:r w:rsidR="00A1792E">
              <w:rPr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16BAD7C5" w14:textId="6E62EF84" w:rsidR="00A1792E" w:rsidRDefault="00A1792E" w:rsidP="00A1792E">
            <w:pPr>
              <w:pStyle w:val="Default"/>
              <w:spacing w:beforeLines="60" w:before="144" w:afterLines="60" w:after="144"/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89312" behindDoc="0" locked="0" layoutInCell="1" allowOverlap="1" wp14:anchorId="2005DC03" wp14:editId="78903406">
                  <wp:simplePos x="0" y="0"/>
                  <wp:positionH relativeFrom="column">
                    <wp:posOffset>2244725</wp:posOffset>
                  </wp:positionH>
                  <wp:positionV relativeFrom="paragraph">
                    <wp:posOffset>-3175</wp:posOffset>
                  </wp:positionV>
                  <wp:extent cx="182880" cy="207010"/>
                  <wp:effectExtent l="0" t="0" r="7620" b="254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86240" behindDoc="0" locked="0" layoutInCell="1" allowOverlap="1" wp14:anchorId="7F07721A" wp14:editId="09901C09">
                  <wp:simplePos x="0" y="0"/>
                  <wp:positionH relativeFrom="column">
                    <wp:posOffset>2358520</wp:posOffset>
                  </wp:positionH>
                  <wp:positionV relativeFrom="paragraph">
                    <wp:posOffset>250190</wp:posOffset>
                  </wp:positionV>
                  <wp:extent cx="182880" cy="207010"/>
                  <wp:effectExtent l="0" t="0" r="7620" b="254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-6172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 Peer worker</w:t>
            </w:r>
            <w:r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  <w:r w:rsidRPr="00AB01BD">
              <w:rPr>
                <w:sz w:val="20"/>
                <w:szCs w:val="20"/>
              </w:rPr>
              <w:t>(please indicate)</w:t>
            </w:r>
          </w:p>
          <w:p w14:paraId="35C94B87" w14:textId="308BF337" w:rsidR="00A1792E" w:rsidRPr="00AB01BD" w:rsidRDefault="00A1792E" w:rsidP="00A1792E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90336" behindDoc="0" locked="0" layoutInCell="1" allowOverlap="1" wp14:anchorId="07E769E2" wp14:editId="04FA0C81">
                  <wp:simplePos x="0" y="0"/>
                  <wp:positionH relativeFrom="column">
                    <wp:posOffset>2972305</wp:posOffset>
                  </wp:positionH>
                  <wp:positionV relativeFrom="paragraph">
                    <wp:posOffset>253365</wp:posOffset>
                  </wp:positionV>
                  <wp:extent cx="182880" cy="207010"/>
                  <wp:effectExtent l="0" t="0" r="7620" b="254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-57027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 Family / friend </w:t>
            </w:r>
            <w:r w:rsidRPr="00AB01BD">
              <w:rPr>
                <w:sz w:val="20"/>
                <w:szCs w:val="20"/>
              </w:rPr>
              <w:t>(please indicate)</w:t>
            </w:r>
          </w:p>
          <w:p w14:paraId="19D19BCB" w14:textId="3FF4D735" w:rsidR="00A1792E" w:rsidRDefault="00A1792E" w:rsidP="00A1792E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88288" behindDoc="0" locked="0" layoutInCell="1" allowOverlap="1" wp14:anchorId="57546B0B" wp14:editId="4A1038AA">
                  <wp:simplePos x="0" y="0"/>
                  <wp:positionH relativeFrom="column">
                    <wp:posOffset>1885185</wp:posOffset>
                  </wp:positionH>
                  <wp:positionV relativeFrom="paragraph">
                    <wp:posOffset>260350</wp:posOffset>
                  </wp:positionV>
                  <wp:extent cx="182880" cy="207010"/>
                  <wp:effectExtent l="0" t="0" r="7620" b="254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0"/>
                <w:szCs w:val="20"/>
              </w:rPr>
              <w:t>Yes</w:t>
            </w:r>
            <w:r w:rsidRPr="00AB01B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39489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 Aboriginal Liaison Officer </w:t>
            </w:r>
            <w:r w:rsidRPr="00AB01BD">
              <w:rPr>
                <w:sz w:val="20"/>
                <w:szCs w:val="20"/>
              </w:rPr>
              <w:t>(please indicat</w:t>
            </w:r>
            <w:r>
              <w:rPr>
                <w:sz w:val="20"/>
                <w:szCs w:val="20"/>
              </w:rPr>
              <w:t>e</w:t>
            </w:r>
            <w:r w:rsidRPr="00AB01BD">
              <w:rPr>
                <w:sz w:val="20"/>
                <w:szCs w:val="20"/>
              </w:rPr>
              <w:t>)</w:t>
            </w:r>
          </w:p>
          <w:p w14:paraId="17A5115C" w14:textId="03FE5276" w:rsidR="00A1792E" w:rsidRPr="00AB01BD" w:rsidRDefault="00A1792E" w:rsidP="00A1792E">
            <w:pPr>
              <w:pStyle w:val="Default"/>
              <w:spacing w:beforeLines="60" w:before="144" w:afterLines="60" w:after="144"/>
              <w:rPr>
                <w:sz w:val="20"/>
                <w:szCs w:val="20"/>
              </w:rPr>
            </w:pP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849613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 Other </w:t>
            </w:r>
            <w:r w:rsidRPr="00AB01BD">
              <w:rPr>
                <w:sz w:val="20"/>
                <w:szCs w:val="20"/>
              </w:rPr>
              <w:t>(please indicate)</w:t>
            </w:r>
            <w:r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5C44AAE1" w14:textId="3297A7A7" w:rsidR="00A1792E" w:rsidRPr="00A1792E" w:rsidRDefault="00A1792E" w:rsidP="00A1792E">
            <w:pPr>
              <w:pStyle w:val="Default"/>
              <w:spacing w:beforeLines="60" w:before="144" w:afterLines="60" w:after="144"/>
              <w:rPr>
                <w:b/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185892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FFFFFF"/>
          </w:tcPr>
          <w:p w14:paraId="515C6449" w14:textId="4F5ED91E" w:rsidR="0067346C" w:rsidRPr="00AB01BD" w:rsidRDefault="00A1792E" w:rsidP="00A1792E">
            <w:pPr>
              <w:pStyle w:val="Default"/>
              <w:spacing w:beforeLines="60" w:before="144" w:afterLines="60" w:after="144"/>
              <w:rPr>
                <w:noProof/>
                <w:sz w:val="20"/>
                <w:szCs w:val="20"/>
                <w:lang w:eastAsia="en-AU"/>
              </w:rPr>
            </w:pPr>
            <w:r>
              <w:rPr>
                <w:noProof/>
                <w:sz w:val="20"/>
                <w:szCs w:val="20"/>
                <w:lang w:eastAsia="en-AU"/>
              </w:rPr>
              <w:t>Name of support person, if known:</w:t>
            </w:r>
          </w:p>
        </w:tc>
      </w:tr>
      <w:tr w:rsidR="0067346C" w:rsidRPr="00AB01BD" w14:paraId="34B6D425" w14:textId="77777777" w:rsidTr="005D0CEF">
        <w:tc>
          <w:tcPr>
            <w:tcW w:w="6834" w:type="dxa"/>
            <w:tcBorders>
              <w:right w:val="single" w:sz="4" w:space="0" w:color="auto"/>
            </w:tcBorders>
            <w:shd w:val="clear" w:color="auto" w:fill="FFFFFF"/>
          </w:tcPr>
          <w:p w14:paraId="418BCA71" w14:textId="46CFAA3E" w:rsidR="0067346C" w:rsidRDefault="0067346C" w:rsidP="005B4C22">
            <w:pPr>
              <w:pStyle w:val="Default"/>
              <w:spacing w:beforeLines="60" w:before="144" w:afterLines="60" w:after="144"/>
              <w:rPr>
                <w:b/>
                <w:bCs/>
                <w:noProof/>
                <w:sz w:val="20"/>
                <w:szCs w:val="20"/>
                <w:lang w:eastAsia="en-AU"/>
              </w:rPr>
            </w:pP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 xml:space="preserve">Do you want </w:t>
            </w:r>
            <w:r w:rsidR="00D0092F"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your</w:t>
            </w: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 xml:space="preserve"> parent or Guardian to </w:t>
            </w:r>
            <w:r w:rsidR="00D0092F"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also sign</w:t>
            </w: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 xml:space="preserve"> the consent and partic</w:t>
            </w:r>
            <w:r w:rsidR="00573799">
              <w:rPr>
                <w:b/>
                <w:bCs/>
                <w:noProof/>
                <w:sz w:val="20"/>
                <w:szCs w:val="20"/>
                <w:lang w:eastAsia="en-AU"/>
              </w:rPr>
              <w:t>i</w:t>
            </w:r>
            <w:r w:rsidRPr="00A1792E">
              <w:rPr>
                <w:b/>
                <w:bCs/>
                <w:noProof/>
                <w:sz w:val="20"/>
                <w:szCs w:val="20"/>
                <w:lang w:eastAsia="en-AU"/>
              </w:rPr>
              <w:t>pant agreement forms?</w:t>
            </w:r>
          </w:p>
          <w:p w14:paraId="6B8B42B2" w14:textId="599F14CF" w:rsidR="005D0CEF" w:rsidRDefault="002F488B" w:rsidP="005D0CEF">
            <w:pPr>
              <w:pStyle w:val="Default"/>
              <w:spacing w:beforeLines="60" w:before="144" w:afterLines="60" w:after="144"/>
              <w:rPr>
                <w:bCs/>
                <w:noProof/>
                <w:sz w:val="20"/>
                <w:szCs w:val="20"/>
                <w:lang w:eastAsia="en-AU"/>
              </w:rPr>
            </w:pPr>
            <w:r>
              <w:rPr>
                <w:bCs/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92384" behindDoc="0" locked="0" layoutInCell="1" allowOverlap="1" wp14:anchorId="50F9B171" wp14:editId="6DFDF033">
                  <wp:simplePos x="0" y="0"/>
                  <wp:positionH relativeFrom="column">
                    <wp:posOffset>2116325</wp:posOffset>
                  </wp:positionH>
                  <wp:positionV relativeFrom="paragraph">
                    <wp:posOffset>258445</wp:posOffset>
                  </wp:positionV>
                  <wp:extent cx="182880" cy="207010"/>
                  <wp:effectExtent l="0" t="0" r="7620" b="2540"/>
                  <wp:wrapSquare wrapText="bothSides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  <w:noProof/>
                <w:sz w:val="20"/>
                <w:szCs w:val="20"/>
                <w:lang w:eastAsia="en-AU"/>
              </w:rPr>
              <w:drawing>
                <wp:anchor distT="0" distB="0" distL="114300" distR="114300" simplePos="0" relativeHeight="251791360" behindDoc="0" locked="0" layoutInCell="1" allowOverlap="1" wp14:anchorId="21EC4F90" wp14:editId="509395DA">
                  <wp:simplePos x="0" y="0"/>
                  <wp:positionH relativeFrom="column">
                    <wp:posOffset>2015944</wp:posOffset>
                  </wp:positionH>
                  <wp:positionV relativeFrom="paragraph">
                    <wp:posOffset>-3175</wp:posOffset>
                  </wp:positionV>
                  <wp:extent cx="182880" cy="207010"/>
                  <wp:effectExtent l="0" t="0" r="7620" b="254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207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D0CEF"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143887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CEF"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0CEF" w:rsidRPr="00AB01BD">
              <w:rPr>
                <w:sz w:val="20"/>
                <w:szCs w:val="20"/>
              </w:rPr>
              <w:t xml:space="preserve"> </w:t>
            </w:r>
            <w:r w:rsidR="005D0CEF">
              <w:rPr>
                <w:sz w:val="20"/>
                <w:szCs w:val="20"/>
              </w:rPr>
              <w:t xml:space="preserve">- </w:t>
            </w:r>
            <w:r>
              <w:rPr>
                <w:sz w:val="20"/>
                <w:szCs w:val="20"/>
              </w:rPr>
              <w:t xml:space="preserve">Parent </w:t>
            </w:r>
            <w:r w:rsidR="005D0CEF" w:rsidRPr="00AB01BD">
              <w:rPr>
                <w:sz w:val="20"/>
                <w:szCs w:val="20"/>
              </w:rPr>
              <w:t>(please indicate)</w:t>
            </w:r>
            <w:r w:rsidR="005D0CEF"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6E90B235" w14:textId="46EE2416" w:rsidR="002F488B" w:rsidRPr="002F488B" w:rsidRDefault="002F488B" w:rsidP="005D0CEF">
            <w:pPr>
              <w:pStyle w:val="Default"/>
              <w:spacing w:beforeLines="60" w:before="144" w:afterLines="60" w:after="144"/>
              <w:rPr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 xml:space="preserve">Yes </w:t>
            </w:r>
            <w:sdt>
              <w:sdtPr>
                <w:rPr>
                  <w:sz w:val="20"/>
                  <w:szCs w:val="20"/>
                </w:rPr>
                <w:id w:val="418221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AB01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 Guardian </w:t>
            </w:r>
            <w:r w:rsidRPr="00AB01BD">
              <w:rPr>
                <w:sz w:val="20"/>
                <w:szCs w:val="20"/>
              </w:rPr>
              <w:t>(please indicate)</w:t>
            </w:r>
            <w:r>
              <w:rPr>
                <w:bCs/>
                <w:noProof/>
                <w:sz w:val="20"/>
                <w:szCs w:val="20"/>
                <w:lang w:eastAsia="en-AU"/>
              </w:rPr>
              <w:t xml:space="preserve"> </w:t>
            </w:r>
          </w:p>
          <w:p w14:paraId="14F0B1D1" w14:textId="588A8C31" w:rsidR="005D0CEF" w:rsidRPr="00A1792E" w:rsidRDefault="005D0CEF" w:rsidP="005D0CEF">
            <w:pPr>
              <w:pStyle w:val="Default"/>
              <w:spacing w:beforeLines="60" w:before="144" w:afterLines="60" w:after="144"/>
              <w:rPr>
                <w:b/>
                <w:bCs/>
                <w:noProof/>
                <w:sz w:val="20"/>
                <w:szCs w:val="20"/>
                <w:lang w:eastAsia="en-AU"/>
              </w:rPr>
            </w:pPr>
            <w:r w:rsidRPr="00AB01BD">
              <w:rPr>
                <w:sz w:val="20"/>
                <w:szCs w:val="20"/>
              </w:rPr>
              <w:t xml:space="preserve">No </w:t>
            </w:r>
            <w:sdt>
              <w:sdtPr>
                <w:rPr>
                  <w:sz w:val="20"/>
                  <w:szCs w:val="20"/>
                </w:rPr>
                <w:id w:val="31014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01B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FFFFFF"/>
          </w:tcPr>
          <w:p w14:paraId="70E24D27" w14:textId="7BC61168" w:rsidR="0067346C" w:rsidRPr="00AB01BD" w:rsidRDefault="005D0CEF" w:rsidP="005D0CEF">
            <w:pPr>
              <w:pStyle w:val="Default"/>
              <w:spacing w:beforeLines="60" w:before="144" w:afterLines="60" w:after="144"/>
              <w:rPr>
                <w:noProof/>
                <w:sz w:val="20"/>
                <w:szCs w:val="20"/>
                <w:lang w:eastAsia="en-AU"/>
              </w:rPr>
            </w:pPr>
            <w:r>
              <w:rPr>
                <w:noProof/>
                <w:sz w:val="20"/>
                <w:szCs w:val="20"/>
                <w:lang w:eastAsia="en-AU"/>
              </w:rPr>
              <w:t xml:space="preserve">Name of </w:t>
            </w:r>
            <w:r w:rsidR="002F488B">
              <w:rPr>
                <w:noProof/>
                <w:sz w:val="20"/>
                <w:szCs w:val="20"/>
                <w:lang w:eastAsia="en-AU"/>
              </w:rPr>
              <w:t>parent or Guardian:</w:t>
            </w:r>
          </w:p>
        </w:tc>
      </w:tr>
      <w:tr w:rsidR="002F488B" w:rsidRPr="002F488B" w14:paraId="4813B120" w14:textId="77777777" w:rsidTr="00285A2A">
        <w:tc>
          <w:tcPr>
            <w:tcW w:w="10236" w:type="dxa"/>
            <w:gridSpan w:val="2"/>
            <w:shd w:val="clear" w:color="auto" w:fill="E7E6E6" w:themeFill="background2"/>
            <w:vAlign w:val="center"/>
          </w:tcPr>
          <w:p w14:paraId="5374EF78" w14:textId="1E4DEC3A" w:rsidR="002F488B" w:rsidRPr="002F488B" w:rsidRDefault="002F488B" w:rsidP="0007725D">
            <w:pPr>
              <w:pStyle w:val="Default"/>
              <w:spacing w:beforeLines="60" w:before="144" w:afterLines="60" w:after="144"/>
              <w:jc w:val="center"/>
              <w:rPr>
                <w:bCs/>
                <w:i/>
                <w:iCs/>
                <w:noProof/>
                <w:sz w:val="20"/>
                <w:szCs w:val="20"/>
                <w:lang w:eastAsia="en-AU"/>
              </w:rPr>
            </w:pPr>
            <w:r w:rsidRPr="002F488B">
              <w:rPr>
                <w:bCs/>
                <w:i/>
                <w:iCs/>
                <w:noProof/>
                <w:sz w:val="20"/>
                <w:szCs w:val="20"/>
                <w:lang w:eastAsia="en-AU"/>
              </w:rPr>
              <w:t xml:space="preserve">Please continue to </w:t>
            </w:r>
            <w:r w:rsidR="005A0953">
              <w:rPr>
                <w:bCs/>
                <w:i/>
                <w:iCs/>
                <w:noProof/>
                <w:sz w:val="20"/>
                <w:szCs w:val="20"/>
                <w:lang w:eastAsia="en-AU"/>
              </w:rPr>
              <w:t>the Wellbeing</w:t>
            </w:r>
            <w:r w:rsidR="005A0953" w:rsidRPr="002F488B">
              <w:rPr>
                <w:bCs/>
                <w:i/>
                <w:iCs/>
                <w:noProof/>
                <w:sz w:val="20"/>
                <w:szCs w:val="20"/>
                <w:lang w:eastAsia="en-AU"/>
              </w:rPr>
              <w:t xml:space="preserve"> </w:t>
            </w:r>
            <w:r w:rsidRPr="002F488B">
              <w:rPr>
                <w:bCs/>
                <w:i/>
                <w:iCs/>
                <w:noProof/>
                <w:sz w:val="20"/>
                <w:szCs w:val="20"/>
                <w:lang w:eastAsia="en-AU"/>
              </w:rPr>
              <w:t>Assessment on next page</w:t>
            </w:r>
            <w:r w:rsidR="000D1323">
              <w:rPr>
                <w:bCs/>
                <w:i/>
                <w:iCs/>
                <w:noProof/>
                <w:sz w:val="20"/>
                <w:szCs w:val="20"/>
                <w:lang w:eastAsia="en-AU"/>
              </w:rPr>
              <w:t>.</w:t>
            </w:r>
          </w:p>
        </w:tc>
      </w:tr>
    </w:tbl>
    <w:p w14:paraId="0A39F094" w14:textId="77777777" w:rsidR="004C66B3" w:rsidRDefault="004C66B3">
      <w:pPr>
        <w:spacing w:after="160" w:line="259" w:lineRule="auto"/>
        <w:rPr>
          <w:rFonts w:ascii="Arial" w:eastAsia="Arial" w:hAnsi="Arial" w:cs="Arial"/>
          <w:b/>
          <w:bCs/>
          <w:color w:val="283589"/>
          <w:sz w:val="24"/>
          <w:lang w:eastAsia="en-AU"/>
        </w:rPr>
      </w:pPr>
      <w:r>
        <w:rPr>
          <w:bCs/>
          <w:color w:val="283589"/>
          <w:sz w:val="24"/>
        </w:rPr>
        <w:br w:type="page"/>
      </w:r>
    </w:p>
    <w:p w14:paraId="7A5989E2" w14:textId="77777777" w:rsidR="007D4648" w:rsidRDefault="007D4648" w:rsidP="005D282E">
      <w:pPr>
        <w:pStyle w:val="Heading2"/>
        <w:spacing w:after="0"/>
        <w:rPr>
          <w:bCs/>
          <w:color w:val="283589"/>
          <w:sz w:val="24"/>
        </w:rPr>
      </w:pPr>
    </w:p>
    <w:p w14:paraId="6AAA92AC" w14:textId="4BE3B9BE" w:rsidR="002B4BC3" w:rsidRPr="00514AC0" w:rsidRDefault="002B4BC3" w:rsidP="005D282E">
      <w:pPr>
        <w:pStyle w:val="Heading2"/>
        <w:spacing w:after="0"/>
        <w:rPr>
          <w:bCs/>
          <w:color w:val="283589"/>
        </w:rPr>
      </w:pPr>
      <w:r w:rsidRPr="00514AC0">
        <w:rPr>
          <w:bCs/>
          <w:color w:val="283589"/>
          <w:sz w:val="24"/>
        </w:rPr>
        <w:t xml:space="preserve">YOUTH WELLBEING CAT ASSESSMENT FORM   </w:t>
      </w:r>
    </w:p>
    <w:p w14:paraId="2CC9CD0E" w14:textId="77777777" w:rsidR="002B4BC3" w:rsidRPr="00AB01BD" w:rsidRDefault="002B4BC3" w:rsidP="005D282E">
      <w:pPr>
        <w:spacing w:after="0" w:line="259" w:lineRule="auto"/>
        <w:ind w:left="5"/>
        <w:rPr>
          <w:rFonts w:ascii="Arial" w:hAnsi="Arial" w:cs="Arial"/>
        </w:rPr>
      </w:pPr>
      <w:r w:rsidRPr="00AB01BD">
        <w:rPr>
          <w:rFonts w:ascii="Arial" w:hAnsi="Arial" w:cs="Arial"/>
          <w:sz w:val="20"/>
        </w:rPr>
        <w:t xml:space="preserve"> </w:t>
      </w:r>
    </w:p>
    <w:p w14:paraId="0E5B891E" w14:textId="4AD52477" w:rsidR="0002268F" w:rsidRPr="00AB01BD" w:rsidRDefault="0002268F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jc w:val="center"/>
        <w:rPr>
          <w:rFonts w:ascii="Arial" w:hAnsi="Arial" w:cs="Arial"/>
          <w:i/>
          <w:iCs/>
          <w:sz w:val="20"/>
        </w:rPr>
      </w:pPr>
      <w:r w:rsidRPr="00AB01BD">
        <w:rPr>
          <w:rFonts w:ascii="Arial" w:hAnsi="Arial" w:cs="Arial"/>
          <w:i/>
          <w:iCs/>
          <w:sz w:val="20"/>
        </w:rPr>
        <w:t>To be completed by young person and/or support person with consent</w:t>
      </w:r>
      <w:r w:rsidR="007D52F3">
        <w:rPr>
          <w:rFonts w:ascii="Arial" w:hAnsi="Arial" w:cs="Arial"/>
          <w:i/>
          <w:iCs/>
          <w:sz w:val="20"/>
        </w:rPr>
        <w:t>.</w:t>
      </w:r>
    </w:p>
    <w:p w14:paraId="10F4C217" w14:textId="77777777" w:rsidR="0002268F" w:rsidRPr="00AB01BD" w:rsidRDefault="0002268F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</w:p>
    <w:p w14:paraId="05A94BFF" w14:textId="77777777" w:rsidR="007D52F3" w:rsidRDefault="007D52F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b/>
          <w:bCs/>
          <w:sz w:val="20"/>
        </w:rPr>
      </w:pPr>
    </w:p>
    <w:p w14:paraId="5D03CFC0" w14:textId="043F2634" w:rsidR="0002268F" w:rsidRPr="00AB01BD" w:rsidRDefault="0002268F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  <w:r w:rsidRPr="007D52F3">
        <w:rPr>
          <w:rFonts w:ascii="Arial" w:hAnsi="Arial" w:cs="Arial"/>
          <w:b/>
          <w:bCs/>
          <w:sz w:val="20"/>
        </w:rPr>
        <w:t>Date:</w:t>
      </w:r>
      <w:r w:rsidRPr="00AB01BD">
        <w:rPr>
          <w:rFonts w:ascii="Arial" w:hAnsi="Arial" w:cs="Arial"/>
          <w:sz w:val="20"/>
        </w:rPr>
        <w:t xml:space="preserve"> ______/______/_________    </w:t>
      </w:r>
    </w:p>
    <w:p w14:paraId="6C163429" w14:textId="77777777" w:rsidR="000D1323" w:rsidRDefault="000D132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b/>
          <w:bCs/>
          <w:sz w:val="20"/>
        </w:rPr>
      </w:pPr>
    </w:p>
    <w:p w14:paraId="29751E92" w14:textId="2C43A0FB" w:rsidR="0002268F" w:rsidRPr="000D1323" w:rsidRDefault="000D132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Name of person/s who </w:t>
      </w:r>
      <w:r w:rsidR="0002268F" w:rsidRPr="000D1323">
        <w:rPr>
          <w:rFonts w:ascii="Arial" w:hAnsi="Arial" w:cs="Arial"/>
          <w:b/>
          <w:bCs/>
          <w:sz w:val="20"/>
        </w:rPr>
        <w:t>completed this form</w:t>
      </w:r>
      <w:r>
        <w:rPr>
          <w:rFonts w:ascii="Arial" w:hAnsi="Arial" w:cs="Arial"/>
          <w:b/>
          <w:bCs/>
          <w:sz w:val="20"/>
        </w:rPr>
        <w:t>:</w:t>
      </w:r>
    </w:p>
    <w:p w14:paraId="00D3D3D5" w14:textId="77777777" w:rsidR="0002268F" w:rsidRPr="00AB01BD" w:rsidRDefault="0002268F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</w:p>
    <w:p w14:paraId="54CC57EB" w14:textId="264052B8" w:rsidR="002B4BC3" w:rsidRDefault="002B4BC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  <w:r w:rsidRPr="00AB01BD">
        <w:rPr>
          <w:rFonts w:ascii="Arial" w:hAnsi="Arial" w:cs="Arial"/>
          <w:sz w:val="20"/>
        </w:rPr>
        <w:t xml:space="preserve">Young person: ______________________________________          </w:t>
      </w:r>
    </w:p>
    <w:p w14:paraId="0CB213FF" w14:textId="26B5C520" w:rsidR="000D1323" w:rsidRDefault="000D132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</w:p>
    <w:p w14:paraId="3FBCF951" w14:textId="77777777" w:rsidR="000D1323" w:rsidRPr="00AB01BD" w:rsidRDefault="000D132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</w:rPr>
      </w:pPr>
      <w:r w:rsidRPr="00AB01BD">
        <w:rPr>
          <w:rFonts w:ascii="Arial" w:hAnsi="Arial" w:cs="Arial"/>
          <w:sz w:val="20"/>
        </w:rPr>
        <w:t xml:space="preserve">Support person/peer worker: _______________________________________ </w:t>
      </w:r>
    </w:p>
    <w:p w14:paraId="26582BE7" w14:textId="1F98F724" w:rsidR="000D1323" w:rsidRDefault="000D1323" w:rsidP="005D2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59" w:lineRule="auto"/>
        <w:rPr>
          <w:rFonts w:ascii="Arial" w:hAnsi="Arial" w:cs="Arial"/>
          <w:sz w:val="20"/>
        </w:rPr>
      </w:pPr>
    </w:p>
    <w:p w14:paraId="523BD917" w14:textId="456145BB" w:rsidR="002B4BC3" w:rsidRPr="00AB01BD" w:rsidRDefault="002B4BC3" w:rsidP="005D282E">
      <w:pPr>
        <w:spacing w:after="0" w:line="259" w:lineRule="auto"/>
        <w:ind w:left="5"/>
        <w:rPr>
          <w:rFonts w:ascii="Arial" w:hAnsi="Arial" w:cs="Arial"/>
        </w:rPr>
      </w:pPr>
    </w:p>
    <w:p w14:paraId="5EEB8A93" w14:textId="18C6B856" w:rsidR="00D36E2F" w:rsidRPr="000D1323" w:rsidRDefault="00D36E2F" w:rsidP="005D282E">
      <w:pPr>
        <w:ind w:right="467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 xml:space="preserve">The CAT uses a 1 to 5 scale. The values of scale are:  </w:t>
      </w:r>
    </w:p>
    <w:p w14:paraId="7F21986B" w14:textId="77777777" w:rsidR="007D52F3" w:rsidRDefault="00D36E2F" w:rsidP="005D282E">
      <w:pPr>
        <w:numPr>
          <w:ilvl w:val="0"/>
          <w:numId w:val="1"/>
        </w:numPr>
        <w:spacing w:after="0" w:line="259" w:lineRule="auto"/>
        <w:ind w:left="174" w:right="467" w:hanging="184"/>
        <w:jc w:val="both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>= Can be a lot better</w:t>
      </w:r>
    </w:p>
    <w:p w14:paraId="6BDB1D6B" w14:textId="77777777" w:rsidR="007D52F3" w:rsidRDefault="00D36E2F" w:rsidP="005D282E">
      <w:pPr>
        <w:numPr>
          <w:ilvl w:val="0"/>
          <w:numId w:val="1"/>
        </w:numPr>
        <w:spacing w:after="0" w:line="259" w:lineRule="auto"/>
        <w:ind w:left="174" w:right="467" w:hanging="184"/>
        <w:jc w:val="both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>= Can be better</w:t>
      </w:r>
    </w:p>
    <w:p w14:paraId="6A9A506E" w14:textId="77777777" w:rsidR="007D52F3" w:rsidRDefault="007D52F3" w:rsidP="005D282E">
      <w:pPr>
        <w:numPr>
          <w:ilvl w:val="0"/>
          <w:numId w:val="1"/>
        </w:numPr>
        <w:spacing w:after="0" w:line="259" w:lineRule="auto"/>
        <w:ind w:left="174" w:right="467" w:hanging="1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= </w:t>
      </w:r>
      <w:r w:rsidR="00D36E2F" w:rsidRPr="000D1323">
        <w:rPr>
          <w:rFonts w:ascii="Arial" w:hAnsi="Arial" w:cs="Arial"/>
          <w:sz w:val="20"/>
          <w:szCs w:val="20"/>
        </w:rPr>
        <w:t>OK (but can be better)</w:t>
      </w:r>
    </w:p>
    <w:p w14:paraId="1A26EF86" w14:textId="77777777" w:rsidR="007D52F3" w:rsidRDefault="00D36E2F" w:rsidP="005D282E">
      <w:pPr>
        <w:numPr>
          <w:ilvl w:val="0"/>
          <w:numId w:val="1"/>
        </w:numPr>
        <w:spacing w:after="0" w:line="259" w:lineRule="auto"/>
        <w:ind w:left="174" w:right="467" w:hanging="184"/>
        <w:jc w:val="both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>= Doing well</w:t>
      </w:r>
    </w:p>
    <w:p w14:paraId="5D0426BD" w14:textId="58185369" w:rsidR="002B4BC3" w:rsidRPr="000D1323" w:rsidRDefault="00D36E2F" w:rsidP="005D282E">
      <w:pPr>
        <w:numPr>
          <w:ilvl w:val="0"/>
          <w:numId w:val="1"/>
        </w:numPr>
        <w:spacing w:after="0" w:line="259" w:lineRule="auto"/>
        <w:ind w:left="174" w:right="467" w:hanging="184"/>
        <w:jc w:val="both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 xml:space="preserve">= Doing great  </w:t>
      </w:r>
    </w:p>
    <w:p w14:paraId="1136657E" w14:textId="6EE047D2" w:rsidR="0002268F" w:rsidRPr="000D1323" w:rsidRDefault="0002268F" w:rsidP="005D282E">
      <w:pPr>
        <w:spacing w:after="0" w:line="259" w:lineRule="auto"/>
        <w:ind w:right="467"/>
        <w:jc w:val="both"/>
        <w:rPr>
          <w:rFonts w:ascii="Arial" w:hAnsi="Arial" w:cs="Arial"/>
          <w:sz w:val="20"/>
          <w:szCs w:val="20"/>
        </w:rPr>
      </w:pPr>
    </w:p>
    <w:p w14:paraId="034F0345" w14:textId="71D54BE9" w:rsidR="002B4BC3" w:rsidRPr="000D1323" w:rsidRDefault="0002268F" w:rsidP="005D282E">
      <w:pPr>
        <w:spacing w:after="0" w:line="259" w:lineRule="auto"/>
        <w:ind w:right="467"/>
        <w:jc w:val="both"/>
        <w:rPr>
          <w:rFonts w:ascii="Arial" w:hAnsi="Arial" w:cs="Arial"/>
          <w:sz w:val="20"/>
          <w:szCs w:val="20"/>
        </w:rPr>
      </w:pPr>
      <w:r w:rsidRPr="000D1323">
        <w:rPr>
          <w:rFonts w:ascii="Arial" w:hAnsi="Arial" w:cs="Arial"/>
          <w:sz w:val="20"/>
          <w:szCs w:val="20"/>
        </w:rPr>
        <w:t>Please</w:t>
      </w:r>
      <w:r w:rsidR="00303C48">
        <w:rPr>
          <w:rFonts w:ascii="Arial" w:hAnsi="Arial" w:cs="Arial"/>
          <w:sz w:val="20"/>
          <w:szCs w:val="20"/>
        </w:rPr>
        <w:t xml:space="preserve"> tick the applicable number and indicate if the domain is a priority for you. Refer to the</w:t>
      </w:r>
      <w:r w:rsidRPr="000D1323">
        <w:rPr>
          <w:rFonts w:ascii="Arial" w:hAnsi="Arial" w:cs="Arial"/>
          <w:sz w:val="20"/>
          <w:szCs w:val="20"/>
        </w:rPr>
        <w:t xml:space="preserve"> table at end of form for things to consider when completing this form. </w:t>
      </w:r>
      <w:r w:rsidR="002B4BC3" w:rsidRPr="000D1323">
        <w:rPr>
          <w:rFonts w:ascii="Arial" w:hAnsi="Arial" w:cs="Arial"/>
          <w:sz w:val="20"/>
          <w:szCs w:val="20"/>
        </w:rPr>
        <w:t xml:space="preserve"> </w:t>
      </w:r>
    </w:p>
    <w:p w14:paraId="69838145" w14:textId="77777777" w:rsidR="000D1323" w:rsidRPr="00AB01BD" w:rsidRDefault="000D1323" w:rsidP="0002268F">
      <w:pPr>
        <w:spacing w:after="0" w:line="259" w:lineRule="auto"/>
        <w:ind w:left="413" w:right="467"/>
        <w:jc w:val="both"/>
        <w:rPr>
          <w:rFonts w:ascii="Arial" w:hAnsi="Arial" w:cs="Arial"/>
        </w:rPr>
      </w:pPr>
    </w:p>
    <w:tbl>
      <w:tblPr>
        <w:tblStyle w:val="TableGrid"/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" w:type="dxa"/>
          <w:right w:w="12" w:type="dxa"/>
        </w:tblCellMar>
        <w:tblLook w:val="04A0" w:firstRow="1" w:lastRow="0" w:firstColumn="1" w:lastColumn="0" w:noHBand="0" w:noVBand="1"/>
      </w:tblPr>
      <w:tblGrid>
        <w:gridCol w:w="6480"/>
        <w:gridCol w:w="1107"/>
        <w:gridCol w:w="524"/>
        <w:gridCol w:w="524"/>
        <w:gridCol w:w="524"/>
        <w:gridCol w:w="524"/>
        <w:gridCol w:w="524"/>
      </w:tblGrid>
      <w:tr w:rsidR="007D52F3" w:rsidRPr="008105AF" w14:paraId="33285107" w14:textId="77777777" w:rsidTr="00303C48">
        <w:trPr>
          <w:trHeight w:val="281"/>
          <w:tblHeader/>
        </w:trPr>
        <w:tc>
          <w:tcPr>
            <w:tcW w:w="6480" w:type="dxa"/>
            <w:shd w:val="clear" w:color="auto" w:fill="E7E6E6" w:themeFill="background2"/>
          </w:tcPr>
          <w:p w14:paraId="093D230B" w14:textId="6B372491" w:rsidR="007D52F3" w:rsidRPr="008105AF" w:rsidRDefault="00BA3297" w:rsidP="00303C48">
            <w:pPr>
              <w:spacing w:before="60" w:after="60" w:line="259" w:lineRule="auto"/>
              <w:ind w:left="146" w:right="15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hAnsi="Arial" w:cs="Arial"/>
                <w:b/>
                <w:bCs/>
              </w:rPr>
              <w:t>DOMAIN</w:t>
            </w:r>
          </w:p>
        </w:tc>
        <w:tc>
          <w:tcPr>
            <w:tcW w:w="1107" w:type="dxa"/>
            <w:shd w:val="clear" w:color="auto" w:fill="E7E6E6" w:themeFill="background2"/>
          </w:tcPr>
          <w:p w14:paraId="09762096" w14:textId="71EAC6D3" w:rsidR="007D52F3" w:rsidRPr="008105AF" w:rsidRDefault="007D52F3" w:rsidP="00303C48">
            <w:pPr>
              <w:spacing w:before="60" w:after="60" w:line="259" w:lineRule="auto"/>
              <w:ind w:left="-3"/>
              <w:jc w:val="center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eastAsia="Arial" w:hAnsi="Arial" w:cs="Arial"/>
                <w:b/>
                <w:bCs/>
              </w:rPr>
              <w:t>Tick if a priority</w:t>
            </w:r>
          </w:p>
        </w:tc>
        <w:tc>
          <w:tcPr>
            <w:tcW w:w="2620" w:type="dxa"/>
            <w:gridSpan w:val="5"/>
            <w:shd w:val="clear" w:color="auto" w:fill="E7E6E6" w:themeFill="background2"/>
            <w:vAlign w:val="center"/>
          </w:tcPr>
          <w:p w14:paraId="77D4A0C3" w14:textId="77F4E7D4" w:rsidR="007D52F3" w:rsidRPr="008105AF" w:rsidRDefault="007D52F3" w:rsidP="00303C48">
            <w:pPr>
              <w:spacing w:before="60" w:after="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eastAsia="Arial" w:hAnsi="Arial" w:cs="Arial"/>
                <w:b/>
                <w:bCs/>
              </w:rPr>
              <w:t xml:space="preserve">How I'm </w:t>
            </w:r>
            <w:r w:rsidR="00BA3297" w:rsidRPr="008105AF">
              <w:rPr>
                <w:rFonts w:ascii="Arial" w:eastAsia="Arial" w:hAnsi="Arial" w:cs="Arial"/>
                <w:b/>
                <w:bCs/>
              </w:rPr>
              <w:t>d</w:t>
            </w:r>
            <w:r w:rsidRPr="008105AF">
              <w:rPr>
                <w:rFonts w:ascii="Arial" w:eastAsia="Arial" w:hAnsi="Arial" w:cs="Arial"/>
                <w:b/>
                <w:bCs/>
              </w:rPr>
              <w:t>oing</w:t>
            </w:r>
          </w:p>
        </w:tc>
      </w:tr>
      <w:tr w:rsidR="007D52F3" w:rsidRPr="00AB01BD" w14:paraId="2F8AE02E" w14:textId="77777777" w:rsidTr="00303C48">
        <w:trPr>
          <w:trHeight w:val="278"/>
        </w:trPr>
        <w:tc>
          <w:tcPr>
            <w:tcW w:w="6480" w:type="dxa"/>
          </w:tcPr>
          <w:p w14:paraId="2CB93A82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housing </w:t>
            </w:r>
          </w:p>
        </w:tc>
        <w:tc>
          <w:tcPr>
            <w:tcW w:w="1107" w:type="dxa"/>
          </w:tcPr>
          <w:p w14:paraId="59065335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53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4" w:type="dxa"/>
          </w:tcPr>
          <w:p w14:paraId="62B30B1E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4" w:type="dxa"/>
          </w:tcPr>
          <w:p w14:paraId="09BE6933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4" w:type="dxa"/>
          </w:tcPr>
          <w:p w14:paraId="68D68132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4" w:type="dxa"/>
          </w:tcPr>
          <w:p w14:paraId="68AC9989" w14:textId="056AE559" w:rsidR="007D52F3" w:rsidRPr="00AB01BD" w:rsidRDefault="007D52F3" w:rsidP="00303C48">
            <w:pPr>
              <w:spacing w:beforeLines="60" w:before="144" w:afterLines="60" w:after="144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4" w:type="dxa"/>
          </w:tcPr>
          <w:p w14:paraId="408AFFFA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51BC88A1" w14:textId="77777777" w:rsidTr="008A2FFC">
        <w:trPr>
          <w:trHeight w:val="701"/>
        </w:trPr>
        <w:tc>
          <w:tcPr>
            <w:tcW w:w="10207" w:type="dxa"/>
            <w:gridSpan w:val="7"/>
          </w:tcPr>
          <w:p w14:paraId="1EA3B070" w14:textId="77777777" w:rsidR="005313AC" w:rsidRPr="008105AF" w:rsidRDefault="005313AC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your current housing situation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  <w:p w14:paraId="7B644BCA" w14:textId="77777777" w:rsidR="005313AC" w:rsidRPr="008105AF" w:rsidRDefault="005313AC" w:rsidP="00303C48">
            <w:pPr>
              <w:spacing w:beforeLines="60" w:before="144" w:afterLines="60" w:after="144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7D52F3" w:rsidRPr="00AB01BD" w14:paraId="37930942" w14:textId="77777777" w:rsidTr="00303C48">
        <w:trPr>
          <w:trHeight w:val="281"/>
        </w:trPr>
        <w:tc>
          <w:tcPr>
            <w:tcW w:w="6480" w:type="dxa"/>
          </w:tcPr>
          <w:p w14:paraId="48D27941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schooling or work &amp; income </w:t>
            </w:r>
          </w:p>
        </w:tc>
        <w:tc>
          <w:tcPr>
            <w:tcW w:w="1107" w:type="dxa"/>
          </w:tcPr>
          <w:p w14:paraId="4D829A9D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4" w:type="dxa"/>
          </w:tcPr>
          <w:p w14:paraId="2672575F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4" w:type="dxa"/>
          </w:tcPr>
          <w:p w14:paraId="0B8EA54A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4" w:type="dxa"/>
          </w:tcPr>
          <w:p w14:paraId="7A67D02F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4" w:type="dxa"/>
          </w:tcPr>
          <w:p w14:paraId="5CB491B6" w14:textId="10425FCA" w:rsidR="007D52F3" w:rsidRPr="00AB01BD" w:rsidRDefault="007D52F3" w:rsidP="00303C48">
            <w:pPr>
              <w:spacing w:beforeLines="60" w:before="144" w:afterLines="60" w:after="144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4" w:type="dxa"/>
          </w:tcPr>
          <w:p w14:paraId="1646DCD8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469E8F84" w14:textId="77777777" w:rsidTr="0047676A">
        <w:trPr>
          <w:trHeight w:val="699"/>
        </w:trPr>
        <w:tc>
          <w:tcPr>
            <w:tcW w:w="10207" w:type="dxa"/>
            <w:gridSpan w:val="7"/>
          </w:tcPr>
          <w:p w14:paraId="0A3E287F" w14:textId="77777777" w:rsidR="005313AC" w:rsidRPr="008105AF" w:rsidRDefault="005313AC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your current participation in school or work / income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 </w:t>
            </w:r>
          </w:p>
          <w:p w14:paraId="6779CC46" w14:textId="77777777" w:rsidR="005313AC" w:rsidRPr="008105AF" w:rsidRDefault="005313AC" w:rsidP="00303C48">
            <w:pPr>
              <w:spacing w:beforeLines="60" w:before="144" w:afterLines="60" w:after="144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7D52F3" w:rsidRPr="00AB01BD" w14:paraId="4436FAE2" w14:textId="77777777" w:rsidTr="00303C48">
        <w:trPr>
          <w:trHeight w:val="281"/>
        </w:trPr>
        <w:tc>
          <w:tcPr>
            <w:tcW w:w="6480" w:type="dxa"/>
          </w:tcPr>
          <w:p w14:paraId="4BF49EFB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family relationships </w:t>
            </w:r>
          </w:p>
        </w:tc>
        <w:tc>
          <w:tcPr>
            <w:tcW w:w="1107" w:type="dxa"/>
          </w:tcPr>
          <w:p w14:paraId="0283EFD5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4" w:type="dxa"/>
          </w:tcPr>
          <w:p w14:paraId="1A948065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49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4" w:type="dxa"/>
          </w:tcPr>
          <w:p w14:paraId="4E0E5725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0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4" w:type="dxa"/>
          </w:tcPr>
          <w:p w14:paraId="1731F69E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64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4" w:type="dxa"/>
          </w:tcPr>
          <w:p w14:paraId="02889183" w14:textId="38BEF5BA" w:rsidR="007D52F3" w:rsidRPr="00AB01BD" w:rsidRDefault="007D52F3" w:rsidP="00303C48">
            <w:pPr>
              <w:spacing w:beforeLines="60" w:before="144" w:afterLines="60" w:after="144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4" w:type="dxa"/>
          </w:tcPr>
          <w:p w14:paraId="4C4312D9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21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2001EB40" w14:textId="77777777" w:rsidTr="00154445">
        <w:trPr>
          <w:trHeight w:val="701"/>
        </w:trPr>
        <w:tc>
          <w:tcPr>
            <w:tcW w:w="10207" w:type="dxa"/>
            <w:gridSpan w:val="7"/>
          </w:tcPr>
          <w:p w14:paraId="52B3A8E2" w14:textId="77777777" w:rsidR="005313AC" w:rsidRPr="008105AF" w:rsidRDefault="005313AC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the current situation with your family relationships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 </w:t>
            </w:r>
          </w:p>
          <w:p w14:paraId="0AEC22DB" w14:textId="77777777" w:rsidR="005313AC" w:rsidRPr="008105AF" w:rsidRDefault="005313AC" w:rsidP="00303C48">
            <w:pPr>
              <w:spacing w:beforeLines="60" w:before="144" w:afterLines="60" w:after="144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7D52F3" w:rsidRPr="00AB01BD" w14:paraId="20D815C4" w14:textId="77777777" w:rsidTr="00303C48">
        <w:trPr>
          <w:trHeight w:val="278"/>
        </w:trPr>
        <w:tc>
          <w:tcPr>
            <w:tcW w:w="6480" w:type="dxa"/>
          </w:tcPr>
          <w:p w14:paraId="04AAB8DD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social connections </w:t>
            </w:r>
          </w:p>
        </w:tc>
        <w:tc>
          <w:tcPr>
            <w:tcW w:w="1107" w:type="dxa"/>
          </w:tcPr>
          <w:p w14:paraId="2482BC1F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7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4" w:type="dxa"/>
          </w:tcPr>
          <w:p w14:paraId="4677AFD4" w14:textId="77777777" w:rsidR="007D52F3" w:rsidRPr="00AB01BD" w:rsidRDefault="007D52F3" w:rsidP="00303C48">
            <w:pPr>
              <w:spacing w:beforeLines="60" w:before="144" w:afterLines="60" w:after="144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4" w:type="dxa"/>
          </w:tcPr>
          <w:p w14:paraId="78A12530" w14:textId="77777777" w:rsidR="007D52F3" w:rsidRPr="00AB01BD" w:rsidRDefault="007D52F3" w:rsidP="00303C48">
            <w:pPr>
              <w:spacing w:beforeLines="60" w:before="144" w:afterLines="60" w:after="144" w:line="259" w:lineRule="auto"/>
              <w:ind w:right="20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4" w:type="dxa"/>
          </w:tcPr>
          <w:p w14:paraId="591CA616" w14:textId="77777777" w:rsidR="007D52F3" w:rsidRPr="00AB01BD" w:rsidRDefault="007D52F3" w:rsidP="00303C48">
            <w:pPr>
              <w:spacing w:beforeLines="60" w:before="144" w:afterLines="60" w:after="144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4" w:type="dxa"/>
          </w:tcPr>
          <w:p w14:paraId="4E693A7B" w14:textId="3745B589" w:rsidR="007D52F3" w:rsidRPr="00AB01BD" w:rsidRDefault="007D52F3" w:rsidP="00303C48">
            <w:pPr>
              <w:spacing w:beforeLines="60" w:before="144" w:afterLines="60" w:after="144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4" w:type="dxa"/>
          </w:tcPr>
          <w:p w14:paraId="35F55C06" w14:textId="77777777" w:rsidR="007D52F3" w:rsidRPr="00AB01BD" w:rsidRDefault="007D52F3" w:rsidP="00303C48">
            <w:pPr>
              <w:spacing w:beforeLines="60" w:before="144" w:afterLines="60" w:after="144" w:line="259" w:lineRule="auto"/>
              <w:ind w:left="12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7B91B6A7" w14:textId="77777777" w:rsidTr="00F06EDE">
        <w:trPr>
          <w:trHeight w:val="677"/>
        </w:trPr>
        <w:tc>
          <w:tcPr>
            <w:tcW w:w="10207" w:type="dxa"/>
            <w:gridSpan w:val="7"/>
          </w:tcPr>
          <w:p w14:paraId="1B47BD5F" w14:textId="77777777" w:rsidR="005313AC" w:rsidRPr="008105AF" w:rsidRDefault="005313AC" w:rsidP="00303C48">
            <w:pPr>
              <w:spacing w:beforeLines="60" w:before="144" w:afterLines="60" w:after="144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the current level of your social connections with peers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  <w:p w14:paraId="143976DD" w14:textId="77777777" w:rsidR="005313AC" w:rsidRPr="008105AF" w:rsidRDefault="005313AC" w:rsidP="00303C48">
            <w:pPr>
              <w:spacing w:beforeLines="60" w:before="144" w:afterLines="60" w:after="144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</w:tbl>
    <w:p w14:paraId="0BFCAD2A" w14:textId="77777777" w:rsidR="00303C48" w:rsidRDefault="00303C48">
      <w:r>
        <w:br w:type="page"/>
      </w:r>
    </w:p>
    <w:p w14:paraId="51E4E0A9" w14:textId="77777777" w:rsidR="005D282E" w:rsidRDefault="005D282E"/>
    <w:tbl>
      <w:tblPr>
        <w:tblStyle w:val="TableGrid"/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" w:type="dxa"/>
          <w:right w:w="12" w:type="dxa"/>
        </w:tblCellMar>
        <w:tblLook w:val="04A0" w:firstRow="1" w:lastRow="0" w:firstColumn="1" w:lastColumn="0" w:noHBand="0" w:noVBand="1"/>
      </w:tblPr>
      <w:tblGrid>
        <w:gridCol w:w="6490"/>
        <w:gridCol w:w="1106"/>
        <w:gridCol w:w="522"/>
        <w:gridCol w:w="522"/>
        <w:gridCol w:w="522"/>
        <w:gridCol w:w="522"/>
        <w:gridCol w:w="523"/>
      </w:tblGrid>
      <w:tr w:rsidR="00303C48" w:rsidRPr="008105AF" w14:paraId="71497050" w14:textId="77777777" w:rsidTr="005D282E">
        <w:trPr>
          <w:trHeight w:val="281"/>
          <w:tblHeader/>
        </w:trPr>
        <w:tc>
          <w:tcPr>
            <w:tcW w:w="6490" w:type="dxa"/>
            <w:shd w:val="clear" w:color="auto" w:fill="E7E6E6" w:themeFill="background2"/>
          </w:tcPr>
          <w:p w14:paraId="790FBCC4" w14:textId="77777777" w:rsidR="00303C48" w:rsidRPr="008105AF" w:rsidRDefault="00303C48" w:rsidP="00303C48">
            <w:pPr>
              <w:spacing w:beforeLines="50" w:before="120" w:afterLines="50" w:after="120" w:line="259" w:lineRule="auto"/>
              <w:ind w:left="146" w:right="15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hAnsi="Arial" w:cs="Arial"/>
                <w:b/>
                <w:bCs/>
              </w:rPr>
              <w:t>DOMAIN</w:t>
            </w:r>
          </w:p>
        </w:tc>
        <w:tc>
          <w:tcPr>
            <w:tcW w:w="1106" w:type="dxa"/>
            <w:shd w:val="clear" w:color="auto" w:fill="E7E6E6" w:themeFill="background2"/>
          </w:tcPr>
          <w:p w14:paraId="6BC99184" w14:textId="77777777" w:rsidR="00303C48" w:rsidRPr="008105AF" w:rsidRDefault="00303C48" w:rsidP="00303C48">
            <w:pPr>
              <w:spacing w:beforeLines="50" w:before="120" w:afterLines="50" w:after="120" w:line="259" w:lineRule="auto"/>
              <w:ind w:left="-3"/>
              <w:jc w:val="center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eastAsia="Arial" w:hAnsi="Arial" w:cs="Arial"/>
                <w:b/>
                <w:bCs/>
              </w:rPr>
              <w:t>Tick if a priority</w:t>
            </w:r>
          </w:p>
        </w:tc>
        <w:tc>
          <w:tcPr>
            <w:tcW w:w="2611" w:type="dxa"/>
            <w:gridSpan w:val="5"/>
            <w:shd w:val="clear" w:color="auto" w:fill="E7E6E6" w:themeFill="background2"/>
            <w:vAlign w:val="center"/>
          </w:tcPr>
          <w:p w14:paraId="2EE0632D" w14:textId="77777777" w:rsidR="00303C48" w:rsidRPr="008105AF" w:rsidRDefault="00303C48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8105AF">
              <w:rPr>
                <w:rFonts w:ascii="Arial" w:eastAsia="Arial" w:hAnsi="Arial" w:cs="Arial"/>
                <w:b/>
                <w:bCs/>
              </w:rPr>
              <w:t>How I'm doing</w:t>
            </w:r>
          </w:p>
        </w:tc>
      </w:tr>
      <w:tr w:rsidR="007D52F3" w:rsidRPr="00AB01BD" w14:paraId="0DF6B54C" w14:textId="77777777" w:rsidTr="005D282E">
        <w:trPr>
          <w:trHeight w:val="281"/>
        </w:trPr>
        <w:tc>
          <w:tcPr>
            <w:tcW w:w="6490" w:type="dxa"/>
          </w:tcPr>
          <w:p w14:paraId="2019119E" w14:textId="3A814339" w:rsidR="007D52F3" w:rsidRPr="00AB01BD" w:rsidRDefault="007D52F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physical health </w:t>
            </w:r>
          </w:p>
        </w:tc>
        <w:tc>
          <w:tcPr>
            <w:tcW w:w="1106" w:type="dxa"/>
          </w:tcPr>
          <w:p w14:paraId="7CC59211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7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428194CE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00367BC8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20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45374C12" w14:textId="77777777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1FA81EEF" w14:textId="38266164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3" w:type="dxa"/>
          </w:tcPr>
          <w:p w14:paraId="0FB781AE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2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679F7B8D" w14:textId="77777777" w:rsidTr="001A2725">
        <w:trPr>
          <w:trHeight w:val="677"/>
        </w:trPr>
        <w:tc>
          <w:tcPr>
            <w:tcW w:w="10207" w:type="dxa"/>
            <w:gridSpan w:val="7"/>
          </w:tcPr>
          <w:p w14:paraId="3EA0FFC2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your current health situation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  <w:p w14:paraId="346A2879" w14:textId="77777777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7D52F3" w:rsidRPr="00AB01BD" w14:paraId="7EA9B34A" w14:textId="77777777" w:rsidTr="005D282E">
        <w:trPr>
          <w:trHeight w:val="281"/>
        </w:trPr>
        <w:tc>
          <w:tcPr>
            <w:tcW w:w="6490" w:type="dxa"/>
          </w:tcPr>
          <w:p w14:paraId="6C53C901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drug and alcohol use </w:t>
            </w:r>
          </w:p>
        </w:tc>
        <w:tc>
          <w:tcPr>
            <w:tcW w:w="1106" w:type="dxa"/>
          </w:tcPr>
          <w:p w14:paraId="65532412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98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419BB85B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0DFC5187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23D0730C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6B967AF7" w14:textId="3C0CAAFC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3" w:type="dxa"/>
          </w:tcPr>
          <w:p w14:paraId="06F84CDF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2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4CD4B9DB" w14:textId="77777777" w:rsidTr="00A37CBC">
        <w:trPr>
          <w:trHeight w:val="677"/>
        </w:trPr>
        <w:tc>
          <w:tcPr>
            <w:tcW w:w="10207" w:type="dxa"/>
            <w:gridSpan w:val="7"/>
          </w:tcPr>
          <w:p w14:paraId="09A44E44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What </w:t>
            </w:r>
            <w:proofErr w:type="gramStart"/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is</w:t>
            </w:r>
            <w:proofErr w:type="gramEnd"/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 the impact of your substance use on your current well-being? 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  <w:p w14:paraId="56566E5D" w14:textId="77777777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2B4BC3" w:rsidRPr="00AB01BD" w14:paraId="72CDCA05" w14:textId="77777777" w:rsidTr="005D282E">
        <w:trPr>
          <w:trHeight w:val="278"/>
        </w:trPr>
        <w:tc>
          <w:tcPr>
            <w:tcW w:w="6490" w:type="dxa"/>
          </w:tcPr>
          <w:p w14:paraId="17EAD8C2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mental health </w:t>
            </w:r>
          </w:p>
        </w:tc>
        <w:tc>
          <w:tcPr>
            <w:tcW w:w="1106" w:type="dxa"/>
          </w:tcPr>
          <w:p w14:paraId="278A47EB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7EF5DA1C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38BD58E9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5308BC7C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1133B2B9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9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4 </w:t>
            </w:r>
          </w:p>
        </w:tc>
        <w:tc>
          <w:tcPr>
            <w:tcW w:w="523" w:type="dxa"/>
          </w:tcPr>
          <w:p w14:paraId="075C163D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5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0240D499" w14:textId="77777777" w:rsidTr="002E2DBA">
        <w:trPr>
          <w:trHeight w:val="449"/>
        </w:trPr>
        <w:tc>
          <w:tcPr>
            <w:tcW w:w="10207" w:type="dxa"/>
            <w:gridSpan w:val="7"/>
          </w:tcPr>
          <w:p w14:paraId="6DB5A183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your current mental health situation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</w:p>
          <w:p w14:paraId="13FA3E9D" w14:textId="6C0213C6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hAnsi="Arial" w:cs="Arial"/>
                <w:sz w:val="20"/>
                <w:szCs w:val="24"/>
              </w:rPr>
              <w:t xml:space="preserve">   </w:t>
            </w:r>
          </w:p>
        </w:tc>
      </w:tr>
      <w:tr w:rsidR="002B4BC3" w:rsidRPr="00AB01BD" w14:paraId="40FCEE92" w14:textId="77777777" w:rsidTr="005D282E">
        <w:trPr>
          <w:trHeight w:val="278"/>
        </w:trPr>
        <w:tc>
          <w:tcPr>
            <w:tcW w:w="6490" w:type="dxa"/>
          </w:tcPr>
          <w:p w14:paraId="0C28909B" w14:textId="230AC0CE" w:rsidR="002B4BC3" w:rsidRPr="00AB01BD" w:rsidRDefault="002B4BC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culture (if </w:t>
            </w:r>
            <w:proofErr w:type="gramStart"/>
            <w:r w:rsidRPr="00AB01BD">
              <w:rPr>
                <w:rFonts w:ascii="Arial" w:eastAsia="Arial" w:hAnsi="Arial" w:cs="Arial"/>
                <w:b/>
                <w:sz w:val="20"/>
              </w:rPr>
              <w:t>relevant</w:t>
            </w:r>
            <w:r w:rsidR="00303C48">
              <w:rPr>
                <w:rFonts w:ascii="Arial" w:eastAsia="Arial" w:hAnsi="Arial" w:cs="Arial"/>
                <w:b/>
                <w:sz w:val="20"/>
              </w:rPr>
              <w:t xml:space="preserve">)   </w:t>
            </w:r>
            <w:proofErr w:type="gramEnd"/>
            <w:r w:rsidR="00303C48">
              <w:rPr>
                <w:rFonts w:ascii="Arial" w:eastAsia="Arial" w:hAnsi="Arial" w:cs="Arial"/>
                <w:b/>
                <w:sz w:val="20"/>
              </w:rPr>
              <w:t xml:space="preserve">     </w:t>
            </w:r>
            <w:sdt>
              <w:sdtPr>
                <w:rPr>
                  <w:rFonts w:ascii="Arial" w:eastAsia="Arial" w:hAnsi="Arial" w:cs="Arial"/>
                  <w:bCs/>
                  <w:sz w:val="20"/>
                </w:rPr>
                <w:id w:val="-100759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C48" w:rsidRPr="00303C48">
                  <w:rPr>
                    <w:rFonts w:ascii="MS Gothic" w:eastAsia="MS Gothic" w:hAnsi="MS Gothic" w:cs="Arial" w:hint="eastAsia"/>
                    <w:bCs/>
                    <w:sz w:val="20"/>
                  </w:rPr>
                  <w:t>☐</w:t>
                </w:r>
              </w:sdtContent>
            </w:sdt>
            <w:r w:rsidRPr="00303C48">
              <w:rPr>
                <w:rFonts w:ascii="Arial" w:eastAsia="Arial" w:hAnsi="Arial" w:cs="Arial"/>
                <w:bCs/>
                <w:sz w:val="20"/>
              </w:rPr>
              <w:t xml:space="preserve"> </w:t>
            </w:r>
            <w:r w:rsidR="00303C48" w:rsidRPr="00303C48">
              <w:rPr>
                <w:rFonts w:ascii="Arial" w:eastAsia="Arial" w:hAnsi="Arial" w:cs="Arial"/>
                <w:bCs/>
                <w:sz w:val="20"/>
              </w:rPr>
              <w:t>Not applicable</w:t>
            </w:r>
          </w:p>
        </w:tc>
        <w:tc>
          <w:tcPr>
            <w:tcW w:w="1106" w:type="dxa"/>
          </w:tcPr>
          <w:p w14:paraId="0B40456F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2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3BB4637F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1259C1DB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186E9C6B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66736EA4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9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4 </w:t>
            </w:r>
          </w:p>
        </w:tc>
        <w:tc>
          <w:tcPr>
            <w:tcW w:w="523" w:type="dxa"/>
          </w:tcPr>
          <w:p w14:paraId="75686523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5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0C86083F" w14:textId="77777777" w:rsidTr="00C80F3D">
        <w:trPr>
          <w:trHeight w:val="655"/>
        </w:trPr>
        <w:tc>
          <w:tcPr>
            <w:tcW w:w="10207" w:type="dxa"/>
            <w:gridSpan w:val="7"/>
          </w:tcPr>
          <w:p w14:paraId="537D6FE5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What is your current level of cultural connection? </w:t>
            </w:r>
          </w:p>
          <w:p w14:paraId="7FC3905C" w14:textId="0E3A7ABD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 </w:t>
            </w:r>
          </w:p>
        </w:tc>
      </w:tr>
      <w:tr w:rsidR="002B4BC3" w:rsidRPr="00AB01BD" w14:paraId="7A20253E" w14:textId="77777777" w:rsidTr="005D282E">
        <w:trPr>
          <w:trHeight w:val="278"/>
        </w:trPr>
        <w:tc>
          <w:tcPr>
            <w:tcW w:w="6490" w:type="dxa"/>
          </w:tcPr>
          <w:p w14:paraId="0CF6FEE1" w14:textId="26A3899E" w:rsidR="002B4BC3" w:rsidRPr="00AB01BD" w:rsidRDefault="002B4BC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parenting and children (if </w:t>
            </w:r>
            <w:proofErr w:type="gramStart"/>
            <w:r w:rsidRPr="00AB01BD">
              <w:rPr>
                <w:rFonts w:ascii="Arial" w:eastAsia="Arial" w:hAnsi="Arial" w:cs="Arial"/>
                <w:b/>
                <w:sz w:val="20"/>
              </w:rPr>
              <w:t>relevant)</w:t>
            </w:r>
            <w:r w:rsidR="00303C48">
              <w:rPr>
                <w:rFonts w:ascii="Arial" w:eastAsia="Arial" w:hAnsi="Arial" w:cs="Arial"/>
                <w:b/>
                <w:sz w:val="20"/>
              </w:rPr>
              <w:t xml:space="preserve">   </w:t>
            </w:r>
            <w:proofErr w:type="gramEnd"/>
            <w:r w:rsidR="00303C48">
              <w:rPr>
                <w:rFonts w:ascii="Arial" w:eastAsia="Arial" w:hAnsi="Arial" w:cs="Arial"/>
                <w:b/>
                <w:sz w:val="20"/>
              </w:rPr>
              <w:t xml:space="preserve">     </w:t>
            </w:r>
            <w:sdt>
              <w:sdtPr>
                <w:rPr>
                  <w:rFonts w:ascii="Arial" w:eastAsia="Arial" w:hAnsi="Arial" w:cs="Arial"/>
                  <w:bCs/>
                  <w:sz w:val="20"/>
                </w:rPr>
                <w:id w:val="-130061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C48" w:rsidRPr="00303C48">
                  <w:rPr>
                    <w:rFonts w:ascii="MS Gothic" w:eastAsia="MS Gothic" w:hAnsi="MS Gothic" w:cs="Arial" w:hint="eastAsia"/>
                    <w:bCs/>
                    <w:sz w:val="20"/>
                  </w:rPr>
                  <w:t>☐</w:t>
                </w:r>
              </w:sdtContent>
            </w:sdt>
            <w:r w:rsidR="00303C48" w:rsidRPr="00303C48">
              <w:rPr>
                <w:rFonts w:ascii="Arial" w:eastAsia="Arial" w:hAnsi="Arial" w:cs="Arial"/>
                <w:bCs/>
                <w:sz w:val="20"/>
              </w:rPr>
              <w:t xml:space="preserve"> Not applicable</w:t>
            </w:r>
          </w:p>
        </w:tc>
        <w:tc>
          <w:tcPr>
            <w:tcW w:w="1106" w:type="dxa"/>
          </w:tcPr>
          <w:p w14:paraId="7A9CB4BB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7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68CE7692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53A7BCFE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650A4313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55BC11D5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9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4 </w:t>
            </w:r>
          </w:p>
        </w:tc>
        <w:tc>
          <w:tcPr>
            <w:tcW w:w="523" w:type="dxa"/>
          </w:tcPr>
          <w:p w14:paraId="2B0501BB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5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5FB4CA33" w14:textId="77777777" w:rsidTr="00412827">
        <w:trPr>
          <w:trHeight w:val="701"/>
        </w:trPr>
        <w:tc>
          <w:tcPr>
            <w:tcW w:w="10207" w:type="dxa"/>
            <w:gridSpan w:val="7"/>
          </w:tcPr>
          <w:p w14:paraId="2C364C5E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What is your current parenting situation?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  </w:t>
            </w:r>
          </w:p>
          <w:p w14:paraId="0A50FADE" w14:textId="3A1C6A32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hAnsi="Arial" w:cs="Arial"/>
                <w:sz w:val="20"/>
                <w:szCs w:val="24"/>
              </w:rPr>
              <w:t xml:space="preserve">  </w:t>
            </w:r>
          </w:p>
        </w:tc>
      </w:tr>
      <w:tr w:rsidR="002B4BC3" w:rsidRPr="00AB01BD" w14:paraId="66C5C858" w14:textId="77777777" w:rsidTr="005D282E">
        <w:trPr>
          <w:trHeight w:val="281"/>
        </w:trPr>
        <w:tc>
          <w:tcPr>
            <w:tcW w:w="6490" w:type="dxa"/>
          </w:tcPr>
          <w:p w14:paraId="35BDDF2B" w14:textId="6E9D7A2F" w:rsidR="002B4BC3" w:rsidRPr="00AB01BD" w:rsidRDefault="002B4BC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disability (if </w:t>
            </w:r>
            <w:proofErr w:type="gramStart"/>
            <w:r w:rsidRPr="00AB01BD">
              <w:rPr>
                <w:rFonts w:ascii="Arial" w:eastAsia="Arial" w:hAnsi="Arial" w:cs="Arial"/>
                <w:b/>
                <w:sz w:val="20"/>
              </w:rPr>
              <w:t>relevant</w:t>
            </w:r>
            <w:r w:rsidR="00303C48">
              <w:rPr>
                <w:rFonts w:ascii="Arial" w:eastAsia="Arial" w:hAnsi="Arial" w:cs="Arial"/>
                <w:b/>
                <w:sz w:val="20"/>
              </w:rPr>
              <w:t xml:space="preserve">)   </w:t>
            </w:r>
            <w:proofErr w:type="gramEnd"/>
            <w:r w:rsidR="00303C48">
              <w:rPr>
                <w:rFonts w:ascii="Arial" w:eastAsia="Arial" w:hAnsi="Arial" w:cs="Arial"/>
                <w:b/>
                <w:sz w:val="20"/>
              </w:rPr>
              <w:t xml:space="preserve">     </w:t>
            </w:r>
            <w:sdt>
              <w:sdtPr>
                <w:rPr>
                  <w:rFonts w:ascii="Arial" w:eastAsia="Arial" w:hAnsi="Arial" w:cs="Arial"/>
                  <w:bCs/>
                  <w:sz w:val="20"/>
                </w:rPr>
                <w:id w:val="32741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C48" w:rsidRPr="00303C48">
                  <w:rPr>
                    <w:rFonts w:ascii="MS Gothic" w:eastAsia="MS Gothic" w:hAnsi="MS Gothic" w:cs="Arial" w:hint="eastAsia"/>
                    <w:bCs/>
                    <w:sz w:val="20"/>
                  </w:rPr>
                  <w:t>☐</w:t>
                </w:r>
              </w:sdtContent>
            </w:sdt>
            <w:r w:rsidR="00303C48" w:rsidRPr="00303C48">
              <w:rPr>
                <w:rFonts w:ascii="Arial" w:eastAsia="Arial" w:hAnsi="Arial" w:cs="Arial"/>
                <w:bCs/>
                <w:sz w:val="20"/>
              </w:rPr>
              <w:t xml:space="preserve"> Not applicable</w:t>
            </w: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106" w:type="dxa"/>
          </w:tcPr>
          <w:p w14:paraId="502749E4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54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0E4A7E6E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5AE10A31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17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0650D78A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8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66698586" w14:textId="77777777" w:rsidR="002B4BC3" w:rsidRPr="00AB01BD" w:rsidRDefault="002B4BC3" w:rsidP="00303C48">
            <w:pPr>
              <w:spacing w:beforeLines="50" w:before="120" w:afterLines="50" w:after="120" w:line="259" w:lineRule="auto"/>
              <w:ind w:right="9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4 </w:t>
            </w:r>
          </w:p>
        </w:tc>
        <w:tc>
          <w:tcPr>
            <w:tcW w:w="523" w:type="dxa"/>
          </w:tcPr>
          <w:p w14:paraId="79344EF3" w14:textId="77777777" w:rsidR="002B4BC3" w:rsidRPr="00AB01BD" w:rsidRDefault="002B4BC3" w:rsidP="00303C48">
            <w:pPr>
              <w:spacing w:beforeLines="50" w:before="120" w:afterLines="50" w:after="120" w:line="259" w:lineRule="auto"/>
              <w:ind w:left="15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087CD993" w14:textId="77777777" w:rsidTr="002E16BF">
        <w:trPr>
          <w:trHeight w:val="677"/>
        </w:trPr>
        <w:tc>
          <w:tcPr>
            <w:tcW w:w="10207" w:type="dxa"/>
            <w:gridSpan w:val="7"/>
          </w:tcPr>
          <w:p w14:paraId="53F24F34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What is your current disability situation?    </w:t>
            </w:r>
          </w:p>
          <w:p w14:paraId="60F09479" w14:textId="11D55EB3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hAnsi="Arial" w:cs="Arial"/>
                <w:sz w:val="20"/>
                <w:szCs w:val="24"/>
              </w:rPr>
              <w:t xml:space="preserve">  </w:t>
            </w:r>
          </w:p>
        </w:tc>
      </w:tr>
      <w:tr w:rsidR="007D52F3" w:rsidRPr="00AB01BD" w14:paraId="1707DEE7" w14:textId="77777777" w:rsidTr="005D282E">
        <w:trPr>
          <w:trHeight w:val="278"/>
        </w:trPr>
        <w:tc>
          <w:tcPr>
            <w:tcW w:w="6490" w:type="dxa"/>
          </w:tcPr>
          <w:p w14:paraId="38B39A4B" w14:textId="3788E50B" w:rsidR="007D52F3" w:rsidRPr="00AB01BD" w:rsidRDefault="007D52F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involvement with the law (if </w:t>
            </w:r>
            <w:proofErr w:type="gramStart"/>
            <w:r w:rsidRPr="00AB01BD">
              <w:rPr>
                <w:rFonts w:ascii="Arial" w:eastAsia="Arial" w:hAnsi="Arial" w:cs="Arial"/>
                <w:b/>
                <w:sz w:val="20"/>
              </w:rPr>
              <w:t>relevant</w:t>
            </w:r>
            <w:r w:rsidR="00303C48">
              <w:rPr>
                <w:rFonts w:ascii="Arial" w:eastAsia="Arial" w:hAnsi="Arial" w:cs="Arial"/>
                <w:b/>
                <w:sz w:val="20"/>
              </w:rPr>
              <w:t xml:space="preserve">)   </w:t>
            </w:r>
            <w:proofErr w:type="gramEnd"/>
            <w:r w:rsidR="00303C48">
              <w:rPr>
                <w:rFonts w:ascii="Arial" w:eastAsia="Arial" w:hAnsi="Arial" w:cs="Arial"/>
                <w:b/>
                <w:sz w:val="20"/>
              </w:rPr>
              <w:t xml:space="preserve">     </w:t>
            </w:r>
            <w:sdt>
              <w:sdtPr>
                <w:rPr>
                  <w:rFonts w:ascii="Arial" w:eastAsia="Arial" w:hAnsi="Arial" w:cs="Arial"/>
                  <w:bCs/>
                  <w:sz w:val="20"/>
                </w:rPr>
                <w:id w:val="863092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C48" w:rsidRPr="00303C48">
                  <w:rPr>
                    <w:rFonts w:ascii="MS Gothic" w:eastAsia="MS Gothic" w:hAnsi="MS Gothic" w:cs="Arial" w:hint="eastAsia"/>
                    <w:bCs/>
                    <w:sz w:val="20"/>
                  </w:rPr>
                  <w:t>☐</w:t>
                </w:r>
              </w:sdtContent>
            </w:sdt>
            <w:r w:rsidR="00303C48" w:rsidRPr="00303C48">
              <w:rPr>
                <w:rFonts w:ascii="Arial" w:eastAsia="Arial" w:hAnsi="Arial" w:cs="Arial"/>
                <w:bCs/>
                <w:sz w:val="20"/>
              </w:rPr>
              <w:t xml:space="preserve"> Not applicable</w:t>
            </w: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106" w:type="dxa"/>
          </w:tcPr>
          <w:p w14:paraId="5D330A6F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4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0A242057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26F95F2E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2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47C53CAE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7A6C3AAF" w14:textId="36D82FA0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3" w:type="dxa"/>
          </w:tcPr>
          <w:p w14:paraId="25144E2D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15E024EC" w14:textId="77777777" w:rsidTr="00BB4B1A">
        <w:trPr>
          <w:trHeight w:val="679"/>
        </w:trPr>
        <w:tc>
          <w:tcPr>
            <w:tcW w:w="10207" w:type="dxa"/>
            <w:gridSpan w:val="7"/>
          </w:tcPr>
          <w:p w14:paraId="758BE66D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i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What is your current </w:t>
            </w:r>
            <w:r w:rsidRPr="008105AF">
              <w:rPr>
                <w:rFonts w:ascii="Arial" w:hAnsi="Arial" w:cs="Arial"/>
                <w:i/>
                <w:sz w:val="20"/>
                <w:szCs w:val="24"/>
              </w:rPr>
              <w:t>involvement</w:t>
            </w:r>
            <w:r w:rsidRPr="008105AF">
              <w:rPr>
                <w:rFonts w:ascii="Arial" w:eastAsia="Arial" w:hAnsi="Arial" w:cs="Arial"/>
                <w:b/>
                <w:i/>
                <w:sz w:val="20"/>
                <w:szCs w:val="24"/>
              </w:rPr>
              <w:t xml:space="preserve"> </w:t>
            </w:r>
            <w:r w:rsidRPr="008105AF">
              <w:rPr>
                <w:rFonts w:ascii="Arial" w:hAnsi="Arial" w:cs="Arial"/>
                <w:i/>
                <w:sz w:val="20"/>
                <w:szCs w:val="24"/>
              </w:rPr>
              <w:t xml:space="preserve">with the criminal justice system?  </w:t>
            </w: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 </w:t>
            </w:r>
          </w:p>
          <w:p w14:paraId="478A0B4B" w14:textId="1313D02C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i/>
                <w:sz w:val="20"/>
                <w:szCs w:val="24"/>
              </w:rPr>
            </w:pPr>
            <w:r w:rsidRPr="008105AF">
              <w:rPr>
                <w:rFonts w:ascii="Arial" w:hAnsi="Arial" w:cs="Arial"/>
                <w:i/>
                <w:sz w:val="20"/>
                <w:szCs w:val="24"/>
              </w:rPr>
              <w:t xml:space="preserve">   </w:t>
            </w:r>
          </w:p>
        </w:tc>
      </w:tr>
      <w:tr w:rsidR="007D52F3" w:rsidRPr="00AB01BD" w14:paraId="0F1853A1" w14:textId="77777777" w:rsidTr="005D282E">
        <w:trPr>
          <w:trHeight w:val="278"/>
        </w:trPr>
        <w:tc>
          <w:tcPr>
            <w:tcW w:w="6490" w:type="dxa"/>
          </w:tcPr>
          <w:p w14:paraId="52F5420F" w14:textId="19C7A24D" w:rsidR="007D52F3" w:rsidRPr="00AB01BD" w:rsidRDefault="007D52F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My desire / motivation to make changes</w:t>
            </w:r>
          </w:p>
        </w:tc>
        <w:tc>
          <w:tcPr>
            <w:tcW w:w="1106" w:type="dxa"/>
          </w:tcPr>
          <w:p w14:paraId="25F40880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63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1DF6E22E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234FC3B9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2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46144ED9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</w:tcPr>
          <w:p w14:paraId="6B4285FC" w14:textId="6A1D8BC2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3" w:type="dxa"/>
          </w:tcPr>
          <w:p w14:paraId="721AF43A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79FBA9FE" w14:textId="77777777" w:rsidTr="00AB0708">
        <w:trPr>
          <w:trHeight w:val="677"/>
        </w:trPr>
        <w:tc>
          <w:tcPr>
            <w:tcW w:w="10207" w:type="dxa"/>
            <w:gridSpan w:val="7"/>
          </w:tcPr>
          <w:p w14:paraId="725EC3AB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i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How motivated are you to achieve change </w:t>
            </w:r>
            <w:r w:rsidRPr="008105AF">
              <w:rPr>
                <w:rFonts w:ascii="Arial" w:hAnsi="Arial" w:cs="Arial"/>
                <w:i/>
                <w:sz w:val="20"/>
                <w:szCs w:val="24"/>
              </w:rPr>
              <w:t>across</w:t>
            </w: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 </w:t>
            </w:r>
            <w:r w:rsidRPr="008105AF">
              <w:rPr>
                <w:rFonts w:ascii="Arial" w:hAnsi="Arial" w:cs="Arial"/>
                <w:i/>
                <w:sz w:val="20"/>
                <w:szCs w:val="24"/>
              </w:rPr>
              <w:t>relevant domains?</w:t>
            </w: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 xml:space="preserve"> </w:t>
            </w:r>
          </w:p>
          <w:p w14:paraId="3477FB97" w14:textId="388571B4" w:rsidR="005313AC" w:rsidRPr="008105AF" w:rsidRDefault="005313AC" w:rsidP="00303C48">
            <w:pPr>
              <w:spacing w:beforeLines="50" w:before="120" w:afterLines="50" w:after="120" w:line="259" w:lineRule="auto"/>
              <w:rPr>
                <w:rFonts w:ascii="Arial" w:hAnsi="Arial" w:cs="Arial"/>
                <w:i/>
                <w:sz w:val="20"/>
                <w:szCs w:val="24"/>
              </w:rPr>
            </w:pPr>
            <w:r w:rsidRPr="008105AF">
              <w:rPr>
                <w:rFonts w:ascii="Arial" w:hAnsi="Arial" w:cs="Arial"/>
                <w:i/>
                <w:sz w:val="20"/>
                <w:szCs w:val="24"/>
              </w:rPr>
              <w:t xml:space="preserve">   </w:t>
            </w:r>
          </w:p>
        </w:tc>
      </w:tr>
      <w:tr w:rsidR="007D52F3" w:rsidRPr="00AB01BD" w14:paraId="02766C58" w14:textId="77777777" w:rsidTr="005D282E">
        <w:trPr>
          <w:trHeight w:val="281"/>
        </w:trPr>
        <w:tc>
          <w:tcPr>
            <w:tcW w:w="6490" w:type="dxa"/>
          </w:tcPr>
          <w:p w14:paraId="46B562D2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My belief in my capacity to make changes </w:t>
            </w:r>
          </w:p>
        </w:tc>
        <w:tc>
          <w:tcPr>
            <w:tcW w:w="1106" w:type="dxa"/>
          </w:tcPr>
          <w:p w14:paraId="379CDB58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132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522" w:type="dxa"/>
          </w:tcPr>
          <w:p w14:paraId="17979CA2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1 </w:t>
            </w:r>
          </w:p>
        </w:tc>
        <w:tc>
          <w:tcPr>
            <w:tcW w:w="522" w:type="dxa"/>
          </w:tcPr>
          <w:p w14:paraId="2E60A847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2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2 </w:t>
            </w:r>
          </w:p>
        </w:tc>
        <w:tc>
          <w:tcPr>
            <w:tcW w:w="522" w:type="dxa"/>
          </w:tcPr>
          <w:p w14:paraId="4D2472D3" w14:textId="77777777" w:rsidR="007D52F3" w:rsidRPr="00AB01BD" w:rsidRDefault="007D52F3" w:rsidP="00303C48">
            <w:pPr>
              <w:spacing w:beforeLines="50" w:before="120" w:afterLines="50" w:after="120" w:line="259" w:lineRule="auto"/>
              <w:ind w:right="13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3 </w:t>
            </w:r>
          </w:p>
        </w:tc>
        <w:tc>
          <w:tcPr>
            <w:tcW w:w="522" w:type="dxa"/>
            <w:vAlign w:val="center"/>
          </w:tcPr>
          <w:p w14:paraId="1CFE4084" w14:textId="43D0902A" w:rsidR="007D52F3" w:rsidRPr="00AB01BD" w:rsidRDefault="007D52F3" w:rsidP="00303C48">
            <w:pPr>
              <w:spacing w:beforeLines="50" w:before="120" w:afterLines="50" w:after="120" w:line="259" w:lineRule="auto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>4</w:t>
            </w:r>
          </w:p>
        </w:tc>
        <w:tc>
          <w:tcPr>
            <w:tcW w:w="523" w:type="dxa"/>
          </w:tcPr>
          <w:p w14:paraId="60FDC4DE" w14:textId="77777777" w:rsidR="007D52F3" w:rsidRPr="00AB01BD" w:rsidRDefault="007D52F3" w:rsidP="00303C48">
            <w:pPr>
              <w:spacing w:beforeLines="50" w:before="120" w:afterLines="50" w:after="120" w:line="259" w:lineRule="auto"/>
              <w:ind w:left="6"/>
              <w:jc w:val="center"/>
              <w:rPr>
                <w:rFonts w:ascii="Arial" w:hAnsi="Arial" w:cs="Arial"/>
              </w:rPr>
            </w:pPr>
            <w:r w:rsidRPr="00AB01BD">
              <w:rPr>
                <w:rFonts w:ascii="Arial" w:eastAsia="Arial" w:hAnsi="Arial" w:cs="Arial"/>
                <w:b/>
                <w:sz w:val="20"/>
              </w:rPr>
              <w:t xml:space="preserve">5 </w:t>
            </w:r>
          </w:p>
        </w:tc>
      </w:tr>
      <w:tr w:rsidR="005313AC" w:rsidRPr="008105AF" w14:paraId="6FA19527" w14:textId="77777777" w:rsidTr="000D6312">
        <w:trPr>
          <w:trHeight w:val="677"/>
        </w:trPr>
        <w:tc>
          <w:tcPr>
            <w:tcW w:w="10207" w:type="dxa"/>
            <w:gridSpan w:val="7"/>
          </w:tcPr>
          <w:p w14:paraId="088D9ACC" w14:textId="77777777" w:rsidR="005313AC" w:rsidRPr="008105AF" w:rsidRDefault="005313AC" w:rsidP="00303C48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eastAsia="Arial" w:hAnsi="Arial" w:cs="Arial"/>
                <w:i/>
                <w:sz w:val="20"/>
                <w:szCs w:val="24"/>
              </w:rPr>
              <w:t>How confident are you of your ability to achieve change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 </w:t>
            </w:r>
            <w:r w:rsidRPr="00213C05">
              <w:rPr>
                <w:rFonts w:ascii="Arial" w:hAnsi="Arial" w:cs="Arial"/>
                <w:i/>
                <w:iCs/>
                <w:sz w:val="20"/>
                <w:szCs w:val="24"/>
              </w:rPr>
              <w:t>across relevant domains</w:t>
            </w:r>
            <w:r w:rsidRPr="008105AF">
              <w:rPr>
                <w:rFonts w:ascii="Arial" w:hAnsi="Arial" w:cs="Arial"/>
                <w:sz w:val="20"/>
                <w:szCs w:val="24"/>
              </w:rPr>
              <w:t xml:space="preserve">? </w:t>
            </w:r>
          </w:p>
          <w:p w14:paraId="56D2CA23" w14:textId="44FA3D5C" w:rsidR="005313AC" w:rsidRPr="008105AF" w:rsidRDefault="005313AC" w:rsidP="00506CA3">
            <w:pPr>
              <w:spacing w:beforeLines="50" w:before="120" w:afterLines="50" w:after="120" w:line="259" w:lineRule="auto"/>
              <w:ind w:left="110"/>
              <w:rPr>
                <w:rFonts w:ascii="Arial" w:hAnsi="Arial" w:cs="Arial"/>
                <w:sz w:val="20"/>
                <w:szCs w:val="24"/>
              </w:rPr>
            </w:pPr>
            <w:r w:rsidRPr="008105AF">
              <w:rPr>
                <w:rFonts w:ascii="Arial" w:hAnsi="Arial" w:cs="Arial"/>
                <w:sz w:val="20"/>
                <w:szCs w:val="24"/>
              </w:rPr>
              <w:t xml:space="preserve">  </w:t>
            </w:r>
          </w:p>
        </w:tc>
      </w:tr>
    </w:tbl>
    <w:p w14:paraId="3E089EE0" w14:textId="52676536" w:rsidR="005D282E" w:rsidRDefault="005D282E" w:rsidP="00EB12E8">
      <w:pPr>
        <w:spacing w:after="0" w:line="259" w:lineRule="auto"/>
        <w:ind w:left="428"/>
        <w:rPr>
          <w:rFonts w:ascii="Arial" w:hAnsi="Arial" w:cs="Arial"/>
        </w:rPr>
      </w:pPr>
    </w:p>
    <w:p w14:paraId="63A2A9A6" w14:textId="77777777" w:rsidR="00506CA3" w:rsidRPr="00AB01BD" w:rsidRDefault="00506CA3" w:rsidP="00EB12E8">
      <w:pPr>
        <w:spacing w:after="0" w:line="259" w:lineRule="auto"/>
        <w:ind w:left="428"/>
        <w:rPr>
          <w:rFonts w:ascii="Arial" w:hAnsi="Arial" w:cs="Arial"/>
        </w:rPr>
      </w:pPr>
    </w:p>
    <w:tbl>
      <w:tblPr>
        <w:tblStyle w:val="TableGrid"/>
        <w:tblW w:w="10207" w:type="dxa"/>
        <w:tblInd w:w="-289" w:type="dxa"/>
        <w:tblCellMar>
          <w:top w:w="103" w:type="dxa"/>
          <w:left w:w="58" w:type="dxa"/>
          <w:right w:w="106" w:type="dxa"/>
        </w:tblCellMar>
        <w:tblLook w:val="04A0" w:firstRow="1" w:lastRow="0" w:firstColumn="1" w:lastColumn="0" w:noHBand="0" w:noVBand="1"/>
      </w:tblPr>
      <w:tblGrid>
        <w:gridCol w:w="1788"/>
        <w:gridCol w:w="8419"/>
      </w:tblGrid>
      <w:tr w:rsidR="00EB12E8" w:rsidRPr="008105AF" w14:paraId="6B889900" w14:textId="77777777" w:rsidTr="00652940">
        <w:trPr>
          <w:trHeight w:val="391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11DBA33A" w14:textId="77777777" w:rsidR="00EB12E8" w:rsidRPr="008105AF" w:rsidRDefault="00EB12E8" w:rsidP="00002757">
            <w:pPr>
              <w:spacing w:after="0" w:line="259" w:lineRule="auto"/>
              <w:rPr>
                <w:rFonts w:ascii="Arial" w:hAnsi="Arial" w:cs="Arial"/>
                <w:sz w:val="24"/>
                <w:szCs w:val="24"/>
              </w:rPr>
            </w:pPr>
            <w:r w:rsidRPr="008105AF">
              <w:rPr>
                <w:rFonts w:ascii="Arial" w:hAnsi="Arial" w:cs="Arial"/>
                <w:b/>
                <w:sz w:val="24"/>
                <w:szCs w:val="24"/>
              </w:rPr>
              <w:t xml:space="preserve">DOMAINS </w:t>
            </w:r>
          </w:p>
        </w:tc>
        <w:tc>
          <w:tcPr>
            <w:tcW w:w="8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3211AF8E" w14:textId="3A99D8CF" w:rsidR="00EB12E8" w:rsidRPr="008105AF" w:rsidRDefault="00CD36DA" w:rsidP="00002757">
            <w:pPr>
              <w:spacing w:after="0" w:line="259" w:lineRule="auto"/>
              <w:ind w:left="2"/>
              <w:rPr>
                <w:rFonts w:ascii="Arial" w:hAnsi="Arial" w:cs="Arial"/>
                <w:sz w:val="24"/>
                <w:szCs w:val="24"/>
              </w:rPr>
            </w:pPr>
            <w:r w:rsidRPr="009F2795">
              <w:rPr>
                <w:rFonts w:ascii="Arial" w:hAnsi="Arial" w:cs="Arial"/>
                <w:b/>
                <w:bCs/>
                <w:color w:val="000000"/>
                <w:sz w:val="24"/>
              </w:rPr>
              <w:t>T</w:t>
            </w:r>
            <w:r>
              <w:rPr>
                <w:rFonts w:ascii="Arial" w:hAnsi="Arial" w:cs="Arial"/>
                <w:b/>
                <w:bCs/>
                <w:color w:val="000000"/>
                <w:sz w:val="24"/>
              </w:rPr>
              <w:t>hings to consider when completing the questions</w:t>
            </w:r>
            <w:r w:rsidRPr="009F2795">
              <w:rPr>
                <w:rFonts w:ascii="Arial" w:hAnsi="Arial" w:cs="Arial"/>
                <w:b/>
                <w:bCs/>
                <w:color w:val="000000"/>
                <w:sz w:val="24"/>
              </w:rPr>
              <w:t xml:space="preserve">  </w:t>
            </w:r>
          </w:p>
        </w:tc>
      </w:tr>
      <w:tr w:rsidR="00EB12E8" w:rsidRPr="008105AF" w14:paraId="6C90E041" w14:textId="77777777" w:rsidTr="00652940">
        <w:trPr>
          <w:trHeight w:val="1834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27A9A" w14:textId="5DED5A0A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h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ousing </w:t>
            </w:r>
          </w:p>
        </w:tc>
        <w:tc>
          <w:tcPr>
            <w:tcW w:w="8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4B7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do you like about your house / where you live? </w:t>
            </w:r>
          </w:p>
          <w:p w14:paraId="578A3F97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o lives in your home? </w:t>
            </w:r>
          </w:p>
          <w:p w14:paraId="6DB66D8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are they like? </w:t>
            </w:r>
          </w:p>
          <w:p w14:paraId="0A93CC0D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you feel about those people? </w:t>
            </w:r>
          </w:p>
          <w:p w14:paraId="6307CEA2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ave there been times when you felt unsafe at home? </w:t>
            </w:r>
          </w:p>
          <w:p w14:paraId="3D8F1ABB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es anyone make you feel unsafe? What do they do? </w:t>
            </w:r>
          </w:p>
          <w:p w14:paraId="360157C5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>What do you do at home? What would you change?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EB12E8" w:rsidRPr="008105AF" w14:paraId="1D48243F" w14:textId="77777777" w:rsidTr="00652940">
        <w:trPr>
          <w:trHeight w:val="3310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80697" w14:textId="529F57E3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chooling or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w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ork &amp;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ncome </w:t>
            </w:r>
          </w:p>
        </w:tc>
        <w:tc>
          <w:tcPr>
            <w:tcW w:w="8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194C4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feel about going to school / training? </w:t>
            </w:r>
          </w:p>
          <w:p w14:paraId="7D54E8BC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friends at school / TAFE? </w:t>
            </w:r>
          </w:p>
          <w:p w14:paraId="420B4137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en you are at school / training, what do you like doing? What do you like least? </w:t>
            </w:r>
          </w:p>
          <w:p w14:paraId="3D68BE92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are your teachers like? Can you understand what the teacher is saying? </w:t>
            </w:r>
          </w:p>
          <w:p w14:paraId="7663C8BE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you get to school / TAFE / work? </w:t>
            </w:r>
          </w:p>
          <w:p w14:paraId="6D191BD4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do you do if you have problem? Who do you talk to? </w:t>
            </w:r>
          </w:p>
          <w:p w14:paraId="3540ECF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Are you getting an income from Centrelink? </w:t>
            </w:r>
          </w:p>
          <w:p w14:paraId="16CFCC86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o gives you money for lunch or to buy things? </w:t>
            </w:r>
          </w:p>
          <w:p w14:paraId="3CE5EFC5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you get money for clothes and books? </w:t>
            </w:r>
          </w:p>
          <w:p w14:paraId="26405556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you pay rent / board? </w:t>
            </w:r>
          </w:p>
          <w:p w14:paraId="0D167FD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know what budgeting means? Do you budget your money? </w:t>
            </w:r>
          </w:p>
          <w:p w14:paraId="22D8108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loan people money? </w:t>
            </w:r>
          </w:p>
          <w:p w14:paraId="38B1EFC5" w14:textId="512F8A0C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save money? </w:t>
            </w:r>
          </w:p>
        </w:tc>
      </w:tr>
      <w:tr w:rsidR="00EB12E8" w:rsidRPr="008105AF" w14:paraId="63311A85" w14:textId="77777777" w:rsidTr="00652940">
        <w:trPr>
          <w:trHeight w:val="2810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349E5" w14:textId="30EBB78B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amily </w:t>
            </w:r>
          </w:p>
          <w:p w14:paraId="5A56BB32" w14:textId="6EBF1541" w:rsidR="00EB12E8" w:rsidRPr="008105AF" w:rsidRDefault="008105AF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EB12E8" w:rsidRPr="008105AF">
              <w:rPr>
                <w:rFonts w:ascii="Arial" w:hAnsi="Arial" w:cs="Arial"/>
                <w:b/>
                <w:sz w:val="20"/>
                <w:szCs w:val="20"/>
              </w:rPr>
              <w:t xml:space="preserve">elationships </w:t>
            </w:r>
          </w:p>
          <w:p w14:paraId="4C58414F" w14:textId="77777777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E4CDC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live with parents / another family member / carers? </w:t>
            </w:r>
          </w:p>
          <w:p w14:paraId="356799F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ich relationships in your family are good ones? </w:t>
            </w:r>
          </w:p>
          <w:p w14:paraId="628A974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do you feel about your family? </w:t>
            </w:r>
          </w:p>
          <w:p w14:paraId="79DA9D57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ow well do you get on with your mum / your dad / carer most of the time? </w:t>
            </w:r>
          </w:p>
          <w:p w14:paraId="52D2F9EE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types of things cause disagreements? </w:t>
            </w:r>
          </w:p>
          <w:p w14:paraId="02CB0BE3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feel you have someone in your family you can trust? </w:t>
            </w:r>
          </w:p>
          <w:p w14:paraId="4293B092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there anyone in the family that you are worried about? </w:t>
            </w:r>
          </w:p>
          <w:p w14:paraId="36E9B83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there anyone in your family that makes you feel uncomfortable or unsafe? </w:t>
            </w:r>
          </w:p>
          <w:p w14:paraId="72180A20" w14:textId="77777777" w:rsidR="00652940" w:rsidRDefault="00EB12E8" w:rsidP="00652940">
            <w:pPr>
              <w:spacing w:beforeLines="40" w:before="96" w:afterLines="40" w:after="96" w:line="242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(If not at home) When did you last have contact with someone from your family?  Who was that? </w:t>
            </w:r>
          </w:p>
          <w:p w14:paraId="3F4D0B65" w14:textId="32A153C9" w:rsidR="00EB12E8" w:rsidRPr="008105AF" w:rsidRDefault="00EB12E8" w:rsidP="00652940">
            <w:pPr>
              <w:spacing w:beforeLines="40" w:before="96" w:afterLines="40" w:after="96" w:line="242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ave Child Safety contacted you or your family? How have they been involved? </w:t>
            </w:r>
          </w:p>
          <w:p w14:paraId="09BAED5F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>How do you feel about the Child Safety workers?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</w:tbl>
    <w:p w14:paraId="3D282BC8" w14:textId="527BA36A" w:rsidR="00C30189" w:rsidRDefault="00C30189"/>
    <w:p w14:paraId="6C38F4C5" w14:textId="77777777" w:rsidR="00C30189" w:rsidRDefault="00C30189">
      <w:pPr>
        <w:spacing w:after="160" w:line="259" w:lineRule="auto"/>
      </w:pPr>
      <w:r>
        <w:br w:type="page"/>
      </w:r>
    </w:p>
    <w:p w14:paraId="1936482D" w14:textId="77777777" w:rsidR="00506CA3" w:rsidRDefault="00506CA3"/>
    <w:tbl>
      <w:tblPr>
        <w:tblStyle w:val="TableGrid"/>
        <w:tblW w:w="5224" w:type="pct"/>
        <w:tblInd w:w="-289" w:type="dxa"/>
        <w:tblCellMar>
          <w:top w:w="103" w:type="dxa"/>
          <w:left w:w="58" w:type="dxa"/>
          <w:right w:w="12" w:type="dxa"/>
        </w:tblCellMar>
        <w:tblLook w:val="04A0" w:firstRow="1" w:lastRow="0" w:firstColumn="1" w:lastColumn="0" w:noHBand="0" w:noVBand="1"/>
      </w:tblPr>
      <w:tblGrid>
        <w:gridCol w:w="2048"/>
        <w:gridCol w:w="8159"/>
      </w:tblGrid>
      <w:tr w:rsidR="008105AF" w:rsidRPr="008105AF" w14:paraId="083BEDE9" w14:textId="77777777" w:rsidTr="005D282E">
        <w:trPr>
          <w:trHeight w:val="394"/>
        </w:trPr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17D7EDEA" w14:textId="3616BF4D" w:rsidR="008105AF" w:rsidRPr="008105AF" w:rsidRDefault="008105AF" w:rsidP="008105AF">
            <w:pPr>
              <w:spacing w:after="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8105AF">
              <w:rPr>
                <w:rFonts w:ascii="Arial" w:hAnsi="Arial" w:cs="Arial"/>
                <w:b/>
                <w:sz w:val="24"/>
                <w:szCs w:val="24"/>
              </w:rPr>
              <w:t xml:space="preserve">DOMAINS </w:t>
            </w:r>
          </w:p>
        </w:tc>
        <w:tc>
          <w:tcPr>
            <w:tcW w:w="3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51CEDE88" w14:textId="14C7EFE3" w:rsidR="008105AF" w:rsidRPr="008105AF" w:rsidRDefault="00CD36DA" w:rsidP="008105AF">
            <w:pPr>
              <w:spacing w:after="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9F2795">
              <w:rPr>
                <w:rFonts w:ascii="Arial" w:hAnsi="Arial" w:cs="Arial"/>
                <w:b/>
                <w:bCs/>
                <w:color w:val="000000"/>
                <w:sz w:val="24"/>
              </w:rPr>
              <w:t>T</w:t>
            </w:r>
            <w:r>
              <w:rPr>
                <w:rFonts w:ascii="Arial" w:hAnsi="Arial" w:cs="Arial"/>
                <w:b/>
                <w:bCs/>
                <w:color w:val="000000"/>
                <w:sz w:val="24"/>
              </w:rPr>
              <w:t>hings to consider when completing the questions</w:t>
            </w:r>
            <w:r w:rsidRPr="009F2795">
              <w:rPr>
                <w:rFonts w:ascii="Arial" w:hAnsi="Arial" w:cs="Arial"/>
                <w:b/>
                <w:bCs/>
                <w:color w:val="000000"/>
                <w:sz w:val="24"/>
              </w:rPr>
              <w:t xml:space="preserve">  </w:t>
            </w:r>
          </w:p>
        </w:tc>
      </w:tr>
      <w:tr w:rsidR="00EB12E8" w:rsidRPr="008105AF" w14:paraId="4A16D3DE" w14:textId="77777777" w:rsidTr="005D282E">
        <w:tblPrEx>
          <w:tblCellMar>
            <w:right w:w="106" w:type="dxa"/>
          </w:tblCellMar>
        </w:tblPrEx>
        <w:trPr>
          <w:trHeight w:val="2809"/>
        </w:trPr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34551" w14:textId="04B781A9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ocial </w:t>
            </w:r>
          </w:p>
          <w:p w14:paraId="5D172EEF" w14:textId="07623426" w:rsidR="00EB12E8" w:rsidRPr="008105AF" w:rsidRDefault="008105AF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="00EB12E8" w:rsidRPr="008105AF">
              <w:rPr>
                <w:rFonts w:ascii="Arial" w:hAnsi="Arial" w:cs="Arial"/>
                <w:b/>
                <w:sz w:val="20"/>
                <w:szCs w:val="20"/>
              </w:rPr>
              <w:t xml:space="preserve">onnections </w:t>
            </w:r>
          </w:p>
        </w:tc>
        <w:tc>
          <w:tcPr>
            <w:tcW w:w="3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0601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people you think of as friends? Where do you know them from? </w:t>
            </w:r>
          </w:p>
          <w:p w14:paraId="3B222C77" w14:textId="77777777" w:rsidR="00EB12E8" w:rsidRPr="008105AF" w:rsidRDefault="00EB12E8" w:rsidP="008105AF">
            <w:pPr>
              <w:spacing w:beforeLines="40" w:before="96" w:afterLines="40" w:after="96" w:line="242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people that you can talk to about problems? Do you feel that they listen / help you / support you? </w:t>
            </w:r>
          </w:p>
          <w:p w14:paraId="2910A53A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there anyone you think is cool? Why? </w:t>
            </w:r>
          </w:p>
          <w:p w14:paraId="7E9F6D4B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ways do you use to make friends?  </w:t>
            </w:r>
          </w:p>
          <w:p w14:paraId="4530E48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Are you involved in any sport / groups / organised activities? </w:t>
            </w:r>
          </w:p>
          <w:p w14:paraId="7FBC3335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en you get angry / upset with someone, what do you usually do? </w:t>
            </w:r>
          </w:p>
          <w:p w14:paraId="7205777B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Are you currently in a relationship? Do you have a partner? </w:t>
            </w:r>
          </w:p>
          <w:p w14:paraId="56C59401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there someone who is the most important / most special in your life? </w:t>
            </w:r>
          </w:p>
          <w:p w14:paraId="74CBE0F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there anyone that makes you feel uncomfortable or unsafe? </w:t>
            </w:r>
          </w:p>
          <w:p w14:paraId="4C829EE7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Is anyone bullying you? At school / work / on-line? </w:t>
            </w:r>
          </w:p>
        </w:tc>
      </w:tr>
      <w:tr w:rsidR="00EB12E8" w:rsidRPr="008105AF" w14:paraId="3B2A1279" w14:textId="77777777" w:rsidTr="005D282E">
        <w:tblPrEx>
          <w:tblCellMar>
            <w:right w:w="106" w:type="dxa"/>
          </w:tblCellMar>
        </w:tblPrEx>
        <w:trPr>
          <w:trHeight w:val="1102"/>
        </w:trPr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ABE38" w14:textId="4EA614F0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hysical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h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ealth </w:t>
            </w:r>
          </w:p>
          <w:p w14:paraId="44F04AA0" w14:textId="77777777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BC5A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reckon you are a healthy person? Why? </w:t>
            </w:r>
          </w:p>
          <w:p w14:paraId="2E895B6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Are you worried about your health in any way? </w:t>
            </w:r>
          </w:p>
          <w:p w14:paraId="668339F4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do you typically eat each day? </w:t>
            </w:r>
          </w:p>
          <w:p w14:paraId="53533BCD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feel you get enough sleep? Why?  </w:t>
            </w:r>
          </w:p>
        </w:tc>
      </w:tr>
      <w:tr w:rsidR="00EB12E8" w:rsidRPr="008105AF" w14:paraId="35CCEE6F" w14:textId="77777777" w:rsidTr="005D282E">
        <w:trPr>
          <w:trHeight w:val="1834"/>
        </w:trPr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2A583" w14:textId="20C2F268" w:rsidR="00EB12E8" w:rsidRPr="00E4059F" w:rsidRDefault="00E4059F" w:rsidP="008105AF">
            <w:pPr>
              <w:spacing w:beforeLines="40" w:before="96" w:afterLines="40" w:after="96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059F">
              <w:rPr>
                <w:rFonts w:ascii="Arial" w:hAnsi="Arial" w:cs="Arial"/>
                <w:b/>
                <w:bCs/>
                <w:sz w:val="20"/>
                <w:szCs w:val="20"/>
              </w:rPr>
              <w:t>My mental health</w:t>
            </w:r>
          </w:p>
        </w:tc>
        <w:tc>
          <w:tcPr>
            <w:tcW w:w="3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47653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en you worry, where do you feel that? Do you sometimes feel butterflies in your stomach? </w:t>
            </w:r>
          </w:p>
          <w:p w14:paraId="4B1BF8A3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get headaches? Do you feel pains? </w:t>
            </w:r>
          </w:p>
          <w:p w14:paraId="0B1E5EAF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someone to tell if you aren’t feeling well? </w:t>
            </w:r>
          </w:p>
          <w:p w14:paraId="27230E6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know how to get to a doctor? </w:t>
            </w:r>
          </w:p>
          <w:p w14:paraId="06EC736B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a Medicare card?  </w:t>
            </w:r>
          </w:p>
          <w:p w14:paraId="381475DC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have a particular doctor you generally go to?  </w:t>
            </w:r>
          </w:p>
          <w:p w14:paraId="03FA564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Have you ever seen a doctor / when did you last see a doctor? </w:t>
            </w:r>
          </w:p>
        </w:tc>
      </w:tr>
      <w:tr w:rsidR="00EB12E8" w:rsidRPr="008105AF" w14:paraId="06C4E9C9" w14:textId="77777777" w:rsidTr="005D282E">
        <w:trPr>
          <w:trHeight w:val="1344"/>
        </w:trPr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3EFD8" w14:textId="5BC26E7B" w:rsidR="00EB12E8" w:rsidRPr="008105AF" w:rsidRDefault="00EB12E8" w:rsidP="008105AF">
            <w:pPr>
              <w:spacing w:beforeLines="40" w:before="96" w:afterLines="40" w:after="96" w:line="259" w:lineRule="auto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My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u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se of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d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rugs and </w:t>
            </w:r>
            <w:r w:rsidR="008105AF" w:rsidRPr="008105AF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8105AF">
              <w:rPr>
                <w:rFonts w:ascii="Arial" w:hAnsi="Arial" w:cs="Arial"/>
                <w:b/>
                <w:sz w:val="20"/>
                <w:szCs w:val="20"/>
              </w:rPr>
              <w:t xml:space="preserve">lcohol  </w:t>
            </w:r>
          </w:p>
        </w:tc>
        <w:tc>
          <w:tcPr>
            <w:tcW w:w="3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4EAF0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drink alcohol? How often?  </w:t>
            </w:r>
          </w:p>
          <w:p w14:paraId="5065DF3D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smoke cigarettes? How many a day? </w:t>
            </w:r>
          </w:p>
          <w:p w14:paraId="6F32104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Do you use illegal drugs?  How often? </w:t>
            </w:r>
          </w:p>
          <w:p w14:paraId="6EA79449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en / where do you generally use substances? </w:t>
            </w:r>
          </w:p>
          <w:p w14:paraId="2DF0B7B8" w14:textId="77777777" w:rsidR="00EB12E8" w:rsidRPr="008105AF" w:rsidRDefault="00EB12E8" w:rsidP="008105AF">
            <w:pPr>
              <w:spacing w:beforeLines="40" w:before="96" w:afterLines="40" w:after="96" w:line="259" w:lineRule="auto"/>
              <w:ind w:left="2"/>
              <w:rPr>
                <w:rFonts w:ascii="Arial" w:hAnsi="Arial" w:cs="Arial"/>
                <w:sz w:val="20"/>
                <w:szCs w:val="20"/>
              </w:rPr>
            </w:pPr>
            <w:r w:rsidRPr="008105AF">
              <w:rPr>
                <w:rFonts w:ascii="Arial" w:hAnsi="Arial" w:cs="Arial"/>
                <w:sz w:val="20"/>
                <w:szCs w:val="20"/>
              </w:rPr>
              <w:t xml:space="preserve">What worries do you have about your use of cigarettes / alcohol / substances? </w:t>
            </w:r>
          </w:p>
        </w:tc>
      </w:tr>
    </w:tbl>
    <w:p w14:paraId="40ED7C23" w14:textId="77777777" w:rsidR="001F5DEA" w:rsidRDefault="001F5DEA" w:rsidP="0002268F">
      <w:pPr>
        <w:pStyle w:val="Default"/>
        <w:rPr>
          <w:b/>
          <w:i/>
          <w:color w:val="auto"/>
        </w:rPr>
      </w:pPr>
    </w:p>
    <w:p w14:paraId="01F82E28" w14:textId="77777777" w:rsidR="008105AF" w:rsidRDefault="008105AF" w:rsidP="008105AF">
      <w:pPr>
        <w:pStyle w:val="Default"/>
        <w:rPr>
          <w:b/>
          <w:i/>
          <w:color w:val="auto"/>
        </w:rPr>
      </w:pPr>
    </w:p>
    <w:p w14:paraId="2386C508" w14:textId="6A8712F4" w:rsidR="00887062" w:rsidRPr="0019340F" w:rsidRDefault="008010E5" w:rsidP="008010E5">
      <w:pPr>
        <w:pStyle w:val="Default"/>
        <w:jc w:val="center"/>
        <w:rPr>
          <w:sz w:val="16"/>
          <w:szCs w:val="16"/>
        </w:rPr>
      </w:pPr>
      <w:r w:rsidRPr="0019340F">
        <w:rPr>
          <w:sz w:val="16"/>
          <w:szCs w:val="16"/>
        </w:rPr>
        <w:t>-- end --</w:t>
      </w:r>
    </w:p>
    <w:sectPr w:rsidR="00887062" w:rsidRPr="0019340F" w:rsidSect="008105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567" w:right="993" w:bottom="425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5F6D9" w14:textId="77777777" w:rsidR="000D7612" w:rsidRDefault="000D7612">
      <w:pPr>
        <w:spacing w:after="0" w:line="240" w:lineRule="auto"/>
      </w:pPr>
      <w:r>
        <w:separator/>
      </w:r>
    </w:p>
  </w:endnote>
  <w:endnote w:type="continuationSeparator" w:id="0">
    <w:p w14:paraId="0C0CF7D1" w14:textId="77777777" w:rsidR="000D7612" w:rsidRDefault="000D7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9B490" w14:textId="77777777" w:rsidR="00E60DA2" w:rsidRDefault="00E60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2CDB" w14:textId="77777777" w:rsidR="00E60DA2" w:rsidRDefault="00E60D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74410" w14:textId="77777777" w:rsidR="00E60DA2" w:rsidRDefault="00E60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7EC01" w14:textId="77777777" w:rsidR="000D7612" w:rsidRDefault="000D7612">
      <w:pPr>
        <w:spacing w:after="0" w:line="240" w:lineRule="auto"/>
      </w:pPr>
      <w:r>
        <w:separator/>
      </w:r>
    </w:p>
  </w:footnote>
  <w:footnote w:type="continuationSeparator" w:id="0">
    <w:p w14:paraId="36614B14" w14:textId="77777777" w:rsidR="000D7612" w:rsidRDefault="000D7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8F240" w14:textId="77777777" w:rsidR="00E60DA2" w:rsidRDefault="00E60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3269A" w14:textId="70913695" w:rsidR="004106CD" w:rsidRDefault="005D282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B55B82" wp14:editId="136D116C">
          <wp:simplePos x="0" y="0"/>
          <wp:positionH relativeFrom="column">
            <wp:posOffset>-720090</wp:posOffset>
          </wp:positionH>
          <wp:positionV relativeFrom="page">
            <wp:posOffset>461</wp:posOffset>
          </wp:positionV>
          <wp:extent cx="7563485" cy="1069057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05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FF91C4" w14:textId="77777777" w:rsidR="005D282E" w:rsidRDefault="005D2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DB950" w14:textId="77777777" w:rsidR="00E60DA2" w:rsidRDefault="00E60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B3914"/>
    <w:multiLevelType w:val="hybridMultilevel"/>
    <w:tmpl w:val="06C046D6"/>
    <w:lvl w:ilvl="0" w:tplc="DBE8EE2C">
      <w:start w:val="1"/>
      <w:numFmt w:val="decimal"/>
      <w:lvlText w:val="%1"/>
      <w:lvlJc w:val="left"/>
      <w:pPr>
        <w:ind w:left="5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7AE4B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58452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C86970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ECBB3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6C4F1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AE7FA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996E4B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19ADBB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A886984"/>
    <w:multiLevelType w:val="hybridMultilevel"/>
    <w:tmpl w:val="530C7B62"/>
    <w:lvl w:ilvl="0" w:tplc="0DC240C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133430">
    <w:abstractNumId w:val="0"/>
  </w:num>
  <w:num w:numId="2" w16cid:durableId="1785878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zM1MTI2NLM0MzdW0lEKTi0uzszPAykwqgUAGJhyrCwAAAA="/>
  </w:docVars>
  <w:rsids>
    <w:rsidRoot w:val="001F5DEA"/>
    <w:rsid w:val="0002268F"/>
    <w:rsid w:val="000340A1"/>
    <w:rsid w:val="00075F74"/>
    <w:rsid w:val="0007725D"/>
    <w:rsid w:val="00081F01"/>
    <w:rsid w:val="00083FF8"/>
    <w:rsid w:val="000D1323"/>
    <w:rsid w:val="000D7612"/>
    <w:rsid w:val="0011069C"/>
    <w:rsid w:val="00146F94"/>
    <w:rsid w:val="0019340F"/>
    <w:rsid w:val="001F5DEA"/>
    <w:rsid w:val="00213C05"/>
    <w:rsid w:val="00250958"/>
    <w:rsid w:val="00285A2A"/>
    <w:rsid w:val="002B4BC3"/>
    <w:rsid w:val="002F488B"/>
    <w:rsid w:val="003036C6"/>
    <w:rsid w:val="00303C48"/>
    <w:rsid w:val="00332AAF"/>
    <w:rsid w:val="00367273"/>
    <w:rsid w:val="003A0E82"/>
    <w:rsid w:val="003C544B"/>
    <w:rsid w:val="003D070B"/>
    <w:rsid w:val="003E0D2E"/>
    <w:rsid w:val="004241E1"/>
    <w:rsid w:val="004717E0"/>
    <w:rsid w:val="00474652"/>
    <w:rsid w:val="0048227D"/>
    <w:rsid w:val="004A43D0"/>
    <w:rsid w:val="004C66B3"/>
    <w:rsid w:val="00500292"/>
    <w:rsid w:val="00506CA3"/>
    <w:rsid w:val="00514AC0"/>
    <w:rsid w:val="00522858"/>
    <w:rsid w:val="005313AC"/>
    <w:rsid w:val="0055689F"/>
    <w:rsid w:val="00573799"/>
    <w:rsid w:val="005A0953"/>
    <w:rsid w:val="005A766F"/>
    <w:rsid w:val="005B4C22"/>
    <w:rsid w:val="005D0CEF"/>
    <w:rsid w:val="005D282E"/>
    <w:rsid w:val="005D59FA"/>
    <w:rsid w:val="005F18CF"/>
    <w:rsid w:val="0061370B"/>
    <w:rsid w:val="00652940"/>
    <w:rsid w:val="00654ACB"/>
    <w:rsid w:val="006660CB"/>
    <w:rsid w:val="0067346C"/>
    <w:rsid w:val="006C0E7B"/>
    <w:rsid w:val="006E4F11"/>
    <w:rsid w:val="00724D63"/>
    <w:rsid w:val="00770D3E"/>
    <w:rsid w:val="007D1B3E"/>
    <w:rsid w:val="007D4648"/>
    <w:rsid w:val="007D52F3"/>
    <w:rsid w:val="007F1968"/>
    <w:rsid w:val="008010E5"/>
    <w:rsid w:val="00802C15"/>
    <w:rsid w:val="008105AF"/>
    <w:rsid w:val="00826B80"/>
    <w:rsid w:val="00887062"/>
    <w:rsid w:val="009023E0"/>
    <w:rsid w:val="00920D97"/>
    <w:rsid w:val="00926621"/>
    <w:rsid w:val="00964C6C"/>
    <w:rsid w:val="009F2795"/>
    <w:rsid w:val="009F2E26"/>
    <w:rsid w:val="00A07109"/>
    <w:rsid w:val="00A1792E"/>
    <w:rsid w:val="00A376B9"/>
    <w:rsid w:val="00A6561A"/>
    <w:rsid w:val="00AB01BD"/>
    <w:rsid w:val="00AC4E79"/>
    <w:rsid w:val="00AC52B5"/>
    <w:rsid w:val="00AE21C4"/>
    <w:rsid w:val="00B24867"/>
    <w:rsid w:val="00BA2DE5"/>
    <w:rsid w:val="00BA3297"/>
    <w:rsid w:val="00BE4BB7"/>
    <w:rsid w:val="00C30189"/>
    <w:rsid w:val="00C81C0D"/>
    <w:rsid w:val="00CD36DA"/>
    <w:rsid w:val="00D0092F"/>
    <w:rsid w:val="00D25962"/>
    <w:rsid w:val="00D36E2F"/>
    <w:rsid w:val="00D43479"/>
    <w:rsid w:val="00D77235"/>
    <w:rsid w:val="00DB74A1"/>
    <w:rsid w:val="00DC173D"/>
    <w:rsid w:val="00DE7AF3"/>
    <w:rsid w:val="00DF5AC8"/>
    <w:rsid w:val="00E35B16"/>
    <w:rsid w:val="00E4059F"/>
    <w:rsid w:val="00E60DA2"/>
    <w:rsid w:val="00E74DFF"/>
    <w:rsid w:val="00E85467"/>
    <w:rsid w:val="00EB12E8"/>
    <w:rsid w:val="00EC24F8"/>
    <w:rsid w:val="00EC33C3"/>
    <w:rsid w:val="00F448E5"/>
    <w:rsid w:val="00FD2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A2E5C"/>
  <w15:chartTrackingRefBased/>
  <w15:docId w15:val="{5AF6B3DF-CF23-476B-B1F4-935C7D0F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DEA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1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2B4BC3"/>
    <w:pPr>
      <w:keepNext/>
      <w:keepLines/>
      <w:spacing w:after="100"/>
      <w:ind w:left="10" w:hanging="10"/>
      <w:outlineLvl w:val="1"/>
    </w:pPr>
    <w:rPr>
      <w:rFonts w:ascii="Arial" w:eastAsia="Arial" w:hAnsi="Arial" w:cs="Arial"/>
      <w:b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F5DE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5D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DE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660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0CB"/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2B4BC3"/>
    <w:rPr>
      <w:rFonts w:ascii="Arial" w:eastAsia="Arial" w:hAnsi="Arial" w:cs="Arial"/>
      <w:b/>
      <w:color w:val="000000"/>
      <w:lang w:eastAsia="en-AU"/>
    </w:rPr>
  </w:style>
  <w:style w:type="table" w:customStyle="1" w:styleId="TableGrid">
    <w:name w:val="TableGrid"/>
    <w:rsid w:val="002B4BC3"/>
    <w:pPr>
      <w:spacing w:after="0" w:line="240" w:lineRule="auto"/>
    </w:pPr>
    <w:rPr>
      <w:rFonts w:eastAsiaTheme="minorEastAsia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B12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F1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18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18C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8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8CF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3799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A7E4C1E1-4932-4B1D-A53D-9406680FE925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305</Words>
  <Characters>6816</Characters>
  <Application>Microsoft Office Word</Application>
  <DocSecurity>0</DocSecurity>
  <Lines>179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Crane</dc:creator>
  <cp:keywords/>
  <dc:description/>
  <cp:lastModifiedBy>Ren Adams</cp:lastModifiedBy>
  <cp:revision>2</cp:revision>
  <dcterms:created xsi:type="dcterms:W3CDTF">2023-03-28T08:14:00Z</dcterms:created>
  <dcterms:modified xsi:type="dcterms:W3CDTF">2023-03-28T08:14:00Z</dcterms:modified>
</cp:coreProperties>
</file>